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4865F0" w14:textId="77777777" w:rsidR="00485DCF" w:rsidRPr="00485DCF" w:rsidRDefault="00485DCF" w:rsidP="00485DCF">
      <w:pPr>
        <w:keepNext/>
        <w:keepLines/>
        <w:tabs>
          <w:tab w:val="left" w:pos="216"/>
        </w:tabs>
        <w:spacing w:before="160" w:after="80" w:line="240" w:lineRule="auto"/>
        <w:ind w:left="216"/>
        <w:jc w:val="center"/>
        <w:outlineLvl w:val="0"/>
        <w:rPr>
          <w:rFonts w:ascii="Times New Roman" w:eastAsia="Calibri" w:hAnsi="Times New Roman" w:cs="Times New Roman"/>
          <w:smallCaps/>
          <w:noProof/>
          <w:sz w:val="32"/>
          <w:szCs w:val="20"/>
        </w:rPr>
      </w:pPr>
      <w:r w:rsidRPr="00485DCF">
        <w:rPr>
          <w:rFonts w:ascii="Times New Roman" w:eastAsia="Calibri" w:hAnsi="Times New Roman" w:cs="Times New Roman"/>
          <w:smallCaps/>
          <w:noProof/>
          <w:sz w:val="32"/>
          <w:szCs w:val="20"/>
        </w:rPr>
        <w:t>California State University, Fullerton</w:t>
      </w:r>
    </w:p>
    <w:p w14:paraId="357B69FA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0"/>
        </w:rPr>
      </w:pPr>
      <w:r w:rsidRPr="00485DCF">
        <w:rPr>
          <w:rFonts w:ascii="Times New Roman" w:eastAsia="Times New Roman" w:hAnsi="Times New Roman" w:cs="Times New Roman"/>
          <w:sz w:val="24"/>
          <w:szCs w:val="20"/>
        </w:rPr>
        <w:t>Computer Engineering</w:t>
      </w:r>
    </w:p>
    <w:p w14:paraId="5A9D61BA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0"/>
        </w:rPr>
      </w:pPr>
      <w:r w:rsidRPr="00485DCF"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C218618" wp14:editId="4D220B34">
                <wp:simplePos x="0" y="0"/>
                <wp:positionH relativeFrom="column">
                  <wp:posOffset>76200</wp:posOffset>
                </wp:positionH>
                <wp:positionV relativeFrom="paragraph">
                  <wp:posOffset>93979</wp:posOffset>
                </wp:positionV>
                <wp:extent cx="5958840" cy="0"/>
                <wp:effectExtent l="0" t="0" r="3810" b="0"/>
                <wp:wrapNone/>
                <wp:docPr id="5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5884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A407F80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pt,7.4pt" to="475.2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" strokecolor="windowText" strokeweight="1.5pt">
                <v:stroke joinstyle="miter"/>
                <o:lock v:ext="edit" shapetype="f"/>
              </v:line>
            </w:pict>
          </mc:Fallback>
        </mc:AlternateContent>
      </w:r>
    </w:p>
    <w:p w14:paraId="62BB0877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  <w:r w:rsidRPr="00485DCF">
        <w:rPr>
          <w:rFonts w:ascii="Times New Roman" w:eastAsia="Times New Roman" w:hAnsi="Times New Roman" w:cs="Times New Roman"/>
          <w:b/>
          <w:sz w:val="28"/>
          <w:szCs w:val="20"/>
        </w:rPr>
        <w:t xml:space="preserve">EGCP 446 – Advanced Digital Design using Verilog HDL </w:t>
      </w:r>
    </w:p>
    <w:p w14:paraId="3C40ACA6" w14:textId="7CACC313" w:rsidR="00485DCF" w:rsidRPr="00485DCF" w:rsidRDefault="00405B2D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  <w:r>
        <w:rPr>
          <w:rFonts w:ascii="Times New Roman" w:eastAsia="Times New Roman" w:hAnsi="Times New Roman" w:cs="Times New Roman"/>
          <w:b/>
          <w:sz w:val="28"/>
          <w:szCs w:val="20"/>
        </w:rPr>
        <w:t>(Fall 2019</w:t>
      </w:r>
      <w:r w:rsidR="00485DCF" w:rsidRPr="00485DCF">
        <w:rPr>
          <w:rFonts w:ascii="Times New Roman" w:eastAsia="Times New Roman" w:hAnsi="Times New Roman" w:cs="Times New Roman"/>
          <w:b/>
          <w:sz w:val="28"/>
          <w:szCs w:val="20"/>
        </w:rPr>
        <w:t>)</w:t>
      </w:r>
    </w:p>
    <w:p w14:paraId="182C39F8" w14:textId="2C34894B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0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 xml:space="preserve">Lab No </w:t>
      </w:r>
      <w:r w:rsidR="0076259D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4</w:t>
      </w:r>
      <w:r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 xml:space="preserve">: </w:t>
      </w:r>
      <w:r w:rsidR="0076259D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ASM</w:t>
      </w:r>
    </w:p>
    <w:p w14:paraId="73B89484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14:paraId="0CFB7924" w14:textId="77777777" w:rsidR="002940C0" w:rsidRPr="002940C0" w:rsidRDefault="002940C0" w:rsidP="002940C0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26631A12" w14:textId="77777777" w:rsidR="002940C0" w:rsidRPr="002940C0" w:rsidRDefault="002940C0" w:rsidP="002940C0">
      <w:pPr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  <w:r w:rsidRPr="002940C0">
        <w:rPr>
          <w:rFonts w:ascii="Times New Roman" w:eastAsia="Times New Roman" w:hAnsi="Times New Roman" w:cs="Times New Roman"/>
          <w:b/>
          <w:szCs w:val="20"/>
        </w:rPr>
        <w:t xml:space="preserve"> Lab Description</w:t>
      </w:r>
    </w:p>
    <w:p w14:paraId="4A4D0926" w14:textId="296C7585" w:rsidR="0094500D" w:rsidRDefault="0094500D" w:rsidP="0094500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szCs w:val="20"/>
        </w:rPr>
      </w:pPr>
      <w:r w:rsidRPr="002940C0">
        <w:rPr>
          <w:rFonts w:ascii="Times New Roman" w:eastAsia="Times New Roman" w:hAnsi="Times New Roman" w:cs="Times New Roman"/>
          <w:b/>
          <w:szCs w:val="20"/>
        </w:rPr>
        <w:t>Part</w:t>
      </w:r>
      <w:r w:rsidR="004C1CF3">
        <w:rPr>
          <w:rFonts w:ascii="Times New Roman" w:eastAsia="Times New Roman" w:hAnsi="Times New Roman" w:cs="Times New Roman"/>
          <w:b/>
          <w:szCs w:val="20"/>
        </w:rPr>
        <w:t xml:space="preserve"> A</w:t>
      </w:r>
      <w:r>
        <w:rPr>
          <w:rFonts w:ascii="Times New Roman" w:eastAsia="Times New Roman" w:hAnsi="Times New Roman" w:cs="Times New Roman"/>
          <w:b/>
          <w:szCs w:val="20"/>
        </w:rPr>
        <w:t xml:space="preserve">: </w:t>
      </w:r>
      <w:r w:rsidR="0076259D">
        <w:rPr>
          <w:rFonts w:ascii="Times New Roman" w:eastAsia="Times New Roman" w:hAnsi="Times New Roman" w:cs="Times New Roman"/>
          <w:b/>
          <w:szCs w:val="20"/>
        </w:rPr>
        <w:t>Clock Divider</w:t>
      </w:r>
    </w:p>
    <w:p w14:paraId="0CB74D74" w14:textId="0D66012D" w:rsidR="0010123E" w:rsidRDefault="0076259D" w:rsidP="004C1CF3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Implement the lab no 3 part 1 on an FPGA board. Create a clock divider circuit to slow the clock from 50 MHz to 1 Hz.</w:t>
      </w:r>
      <w:r w:rsidR="00FE60BB">
        <w:rPr>
          <w:rFonts w:ascii="Times New Roman" w:eastAsia="Times New Roman" w:hAnsi="Times New Roman" w:cs="Times New Roman"/>
          <w:szCs w:val="20"/>
        </w:rPr>
        <w:t xml:space="preserve"> Connect the </w:t>
      </w:r>
      <w:proofErr w:type="spellStart"/>
      <w:r w:rsidR="00FE60BB">
        <w:rPr>
          <w:rFonts w:ascii="Times New Roman" w:eastAsia="Times New Roman" w:hAnsi="Times New Roman" w:cs="Times New Roman"/>
          <w:szCs w:val="20"/>
        </w:rPr>
        <w:t>Clk</w:t>
      </w:r>
      <w:proofErr w:type="spellEnd"/>
      <w:r w:rsidR="00FE60BB">
        <w:rPr>
          <w:rFonts w:ascii="Times New Roman" w:eastAsia="Times New Roman" w:hAnsi="Times New Roman" w:cs="Times New Roman"/>
          <w:szCs w:val="20"/>
        </w:rPr>
        <w:t xml:space="preserve"> with the system clock, Reset with the switch, and Q with the LED.</w:t>
      </w:r>
    </w:p>
    <w:p w14:paraId="3FAF034B" w14:textId="381E28C4" w:rsidR="0076259D" w:rsidRDefault="0076259D" w:rsidP="004C1CF3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</w:p>
    <w:p w14:paraId="780EBCD8" w14:textId="0C1D5444" w:rsidR="0076259D" w:rsidRPr="002940C0" w:rsidRDefault="00DC426A" w:rsidP="004C1CF3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noProof/>
          <w:szCs w:val="20"/>
        </w:rPr>
        <w:drawing>
          <wp:inline distT="0" distB="0" distL="0" distR="0" wp14:anchorId="6CFA347E" wp14:editId="5EDD316B">
            <wp:extent cx="5528985" cy="136207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4742" cy="13708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3FF78B" w14:textId="0BBC6DA7" w:rsidR="0094500D" w:rsidRDefault="0094500D" w:rsidP="0094500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szCs w:val="20"/>
        </w:rPr>
      </w:pPr>
      <w:r w:rsidRPr="002940C0">
        <w:rPr>
          <w:rFonts w:ascii="Times New Roman" w:eastAsia="Times New Roman" w:hAnsi="Times New Roman" w:cs="Times New Roman"/>
          <w:b/>
          <w:szCs w:val="20"/>
        </w:rPr>
        <w:t xml:space="preserve">Part </w:t>
      </w:r>
      <w:r w:rsidR="004C1CF3">
        <w:rPr>
          <w:rFonts w:ascii="Times New Roman" w:eastAsia="Times New Roman" w:hAnsi="Times New Roman" w:cs="Times New Roman"/>
          <w:b/>
          <w:szCs w:val="20"/>
        </w:rPr>
        <w:t>B</w:t>
      </w:r>
      <w:r>
        <w:rPr>
          <w:rFonts w:ascii="Times New Roman" w:eastAsia="Times New Roman" w:hAnsi="Times New Roman" w:cs="Times New Roman"/>
          <w:b/>
          <w:szCs w:val="20"/>
        </w:rPr>
        <w:t xml:space="preserve">: </w:t>
      </w:r>
      <w:proofErr w:type="spellStart"/>
      <w:r w:rsidR="0076259D">
        <w:rPr>
          <w:rFonts w:ascii="Times New Roman" w:eastAsia="Times New Roman" w:hAnsi="Times New Roman" w:cs="Times New Roman"/>
          <w:b/>
          <w:szCs w:val="20"/>
        </w:rPr>
        <w:t>Debouncer</w:t>
      </w:r>
      <w:proofErr w:type="spellEnd"/>
      <w:r w:rsidR="0076259D">
        <w:rPr>
          <w:rFonts w:ascii="Times New Roman" w:eastAsia="Times New Roman" w:hAnsi="Times New Roman" w:cs="Times New Roman"/>
          <w:b/>
          <w:szCs w:val="20"/>
        </w:rPr>
        <w:t xml:space="preserve"> Circuit</w:t>
      </w:r>
    </w:p>
    <w:p w14:paraId="7CBEBD73" w14:textId="782964EF" w:rsidR="00687F92" w:rsidRDefault="0076259D" w:rsidP="0094500D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      Implement the lab no 3 part 2 on an FPGA board. Instead of using a system clock</w:t>
      </w:r>
      <w:r w:rsidR="00DC426A">
        <w:rPr>
          <w:rFonts w:ascii="Times New Roman" w:eastAsia="Times New Roman" w:hAnsi="Times New Roman" w:cs="Times New Roman"/>
          <w:szCs w:val="20"/>
        </w:rPr>
        <w:t>, now</w:t>
      </w:r>
      <w:r>
        <w:rPr>
          <w:rFonts w:ascii="Times New Roman" w:eastAsia="Times New Roman" w:hAnsi="Times New Roman" w:cs="Times New Roman"/>
          <w:szCs w:val="20"/>
        </w:rPr>
        <w:t xml:space="preserve"> use the </w:t>
      </w:r>
      <w:proofErr w:type="spellStart"/>
      <w:r>
        <w:rPr>
          <w:rFonts w:ascii="Times New Roman" w:eastAsia="Times New Roman" w:hAnsi="Times New Roman" w:cs="Times New Roman"/>
          <w:szCs w:val="20"/>
        </w:rPr>
        <w:t>debouncer</w:t>
      </w:r>
      <w:proofErr w:type="spellEnd"/>
      <w:r>
        <w:rPr>
          <w:rFonts w:ascii="Times New Roman" w:eastAsia="Times New Roman" w:hAnsi="Times New Roman" w:cs="Times New Roman"/>
          <w:szCs w:val="20"/>
        </w:rPr>
        <w:t xml:space="preserve"> Verilog code provided with the lab. </w:t>
      </w:r>
      <w:r w:rsidR="00FE60BB">
        <w:rPr>
          <w:rFonts w:ascii="Times New Roman" w:eastAsia="Times New Roman" w:hAnsi="Times New Roman" w:cs="Times New Roman"/>
          <w:szCs w:val="20"/>
        </w:rPr>
        <w:t xml:space="preserve">Connect the </w:t>
      </w:r>
      <w:proofErr w:type="spellStart"/>
      <w:r w:rsidR="00FE60BB">
        <w:rPr>
          <w:rFonts w:ascii="Times New Roman" w:eastAsia="Times New Roman" w:hAnsi="Times New Roman" w:cs="Times New Roman"/>
          <w:szCs w:val="20"/>
        </w:rPr>
        <w:t>clk</w:t>
      </w:r>
      <w:proofErr w:type="spellEnd"/>
      <w:r w:rsidR="00FE60BB">
        <w:rPr>
          <w:rFonts w:ascii="Times New Roman" w:eastAsia="Times New Roman" w:hAnsi="Times New Roman" w:cs="Times New Roman"/>
          <w:szCs w:val="20"/>
        </w:rPr>
        <w:t xml:space="preserve"> of </w:t>
      </w:r>
      <w:proofErr w:type="spellStart"/>
      <w:r w:rsidR="00FE60BB">
        <w:rPr>
          <w:rFonts w:ascii="Times New Roman" w:eastAsia="Times New Roman" w:hAnsi="Times New Roman" w:cs="Times New Roman"/>
          <w:szCs w:val="20"/>
        </w:rPr>
        <w:t>debouncer</w:t>
      </w:r>
      <w:proofErr w:type="spellEnd"/>
      <w:r w:rsidR="00FE60BB">
        <w:rPr>
          <w:rFonts w:ascii="Times New Roman" w:eastAsia="Times New Roman" w:hAnsi="Times New Roman" w:cs="Times New Roman"/>
          <w:szCs w:val="20"/>
        </w:rPr>
        <w:t xml:space="preserve"> with system clock, </w:t>
      </w:r>
      <w:proofErr w:type="spellStart"/>
      <w:r w:rsidR="00FE60BB">
        <w:rPr>
          <w:rFonts w:ascii="Times New Roman" w:eastAsia="Times New Roman" w:hAnsi="Times New Roman" w:cs="Times New Roman"/>
          <w:szCs w:val="20"/>
        </w:rPr>
        <w:t>btn</w:t>
      </w:r>
      <w:proofErr w:type="spellEnd"/>
      <w:r w:rsidR="00FE60BB">
        <w:rPr>
          <w:rFonts w:ascii="Times New Roman" w:eastAsia="Times New Roman" w:hAnsi="Times New Roman" w:cs="Times New Roman"/>
          <w:szCs w:val="20"/>
        </w:rPr>
        <w:t xml:space="preserve"> with push-button, reset with switch, and Q with LED. </w:t>
      </w:r>
    </w:p>
    <w:p w14:paraId="5390353D" w14:textId="77777777" w:rsidR="0076259D" w:rsidRDefault="0076259D" w:rsidP="002940C0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5377BBEA" w14:textId="66BDB2A1" w:rsidR="0076259D" w:rsidRDefault="0076259D" w:rsidP="002940C0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167AC5C0" w14:textId="2CDFCEBC" w:rsidR="00DC426A" w:rsidRDefault="00A239E1" w:rsidP="002940C0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noProof/>
          <w:szCs w:val="20"/>
        </w:rPr>
        <w:drawing>
          <wp:inline distT="0" distB="0" distL="0" distR="0" wp14:anchorId="042958C9" wp14:editId="30C55240">
            <wp:extent cx="5825971" cy="1428618"/>
            <wp:effectExtent l="0" t="0" r="0" b="6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9633" cy="14417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1AC0EF" w14:textId="4468699D" w:rsidR="00DC426A" w:rsidRDefault="00DC426A" w:rsidP="002940C0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74A88F3D" w14:textId="77777777" w:rsidR="00DC426A" w:rsidRDefault="00DC426A" w:rsidP="002940C0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086BA91E" w14:textId="5E573ACD" w:rsidR="00BD5A43" w:rsidRPr="002940C0" w:rsidRDefault="00BD5A43" w:rsidP="002940C0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_________________________________________________________________________________</w:t>
      </w:r>
    </w:p>
    <w:p w14:paraId="2543956E" w14:textId="77777777" w:rsidR="00485DCF" w:rsidRPr="00485DCF" w:rsidRDefault="00485DCF" w:rsidP="00485DCF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2CC852E9" w14:textId="62DCAB84" w:rsidR="00DA646E" w:rsidRDefault="004C1CF3" w:rsidP="00CC1F40">
      <w:pPr>
        <w:jc w:val="center"/>
        <w:rPr>
          <w:color w:val="FF0000"/>
        </w:rPr>
      </w:pPr>
      <w:r>
        <w:rPr>
          <w:color w:val="FF0000"/>
        </w:rPr>
        <w:t xml:space="preserve">Submit your </w:t>
      </w:r>
      <w:r w:rsidR="00687F92">
        <w:rPr>
          <w:color w:val="FF0000"/>
        </w:rPr>
        <w:t>Verilog</w:t>
      </w:r>
      <w:r w:rsidR="00ED7C41">
        <w:rPr>
          <w:color w:val="FF0000"/>
        </w:rPr>
        <w:t xml:space="preserve">, Picture of </w:t>
      </w:r>
      <w:r w:rsidR="0076259D">
        <w:rPr>
          <w:color w:val="FF0000"/>
        </w:rPr>
        <w:t>FPGA</w:t>
      </w:r>
      <w:r w:rsidR="00ED7C41">
        <w:rPr>
          <w:color w:val="FF0000"/>
        </w:rPr>
        <w:t>,</w:t>
      </w:r>
      <w:r w:rsidR="00687F92">
        <w:rPr>
          <w:color w:val="FF0000"/>
        </w:rPr>
        <w:t xml:space="preserve"> and </w:t>
      </w:r>
      <w:r w:rsidR="0076259D">
        <w:rPr>
          <w:color w:val="FF0000"/>
        </w:rPr>
        <w:t>UCF</w:t>
      </w:r>
      <w:r w:rsidR="00687F92">
        <w:rPr>
          <w:color w:val="FF0000"/>
        </w:rPr>
        <w:t xml:space="preserve"> file</w:t>
      </w:r>
    </w:p>
    <w:p w14:paraId="46ACCAAF" w14:textId="6DE86C58" w:rsidR="00D80044" w:rsidRDefault="00D80044" w:rsidP="00CC1F40">
      <w:pPr>
        <w:jc w:val="center"/>
        <w:rPr>
          <w:color w:val="FF0000"/>
        </w:rPr>
      </w:pPr>
    </w:p>
    <w:p w14:paraId="089164D5" w14:textId="4CD5F268" w:rsidR="00D80044" w:rsidRDefault="00D80044" w:rsidP="00CC1F40">
      <w:pPr>
        <w:jc w:val="center"/>
        <w:rPr>
          <w:color w:val="FF0000"/>
        </w:rPr>
      </w:pPr>
    </w:p>
    <w:p w14:paraId="46C14E02" w14:textId="00DA6E7C" w:rsidR="00D80044" w:rsidRDefault="00D80044" w:rsidP="00CC1F40">
      <w:pPr>
        <w:jc w:val="center"/>
        <w:rPr>
          <w:color w:val="FF0000"/>
        </w:rPr>
      </w:pPr>
    </w:p>
    <w:p w14:paraId="56CD30A9" w14:textId="18D0A448" w:rsidR="00D80044" w:rsidRDefault="00D80044" w:rsidP="00CC1F40">
      <w:pPr>
        <w:jc w:val="center"/>
        <w:rPr>
          <w:color w:val="FF0000"/>
        </w:rPr>
      </w:pPr>
    </w:p>
    <w:p w14:paraId="173B17C7" w14:textId="1C84D368" w:rsidR="00D80044" w:rsidRDefault="00740799" w:rsidP="00CC1F40">
      <w:pPr>
        <w:jc w:val="center"/>
        <w:rPr>
          <w:color w:val="FF0000"/>
        </w:rPr>
      </w:pPr>
      <w:r>
        <w:rPr>
          <w:color w:val="FF0000"/>
        </w:rPr>
        <w:lastRenderedPageBreak/>
        <w:pict w14:anchorId="1CBAEDB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350.25pt">
            <v:imagedata r:id="rId7" o:title="20191001_172018"/>
          </v:shape>
        </w:pict>
      </w:r>
    </w:p>
    <w:p w14:paraId="2EAEFB1F" w14:textId="22BEDB98" w:rsidR="001A51C7" w:rsidRDefault="001A51C7" w:rsidP="00CC1F40">
      <w:pPr>
        <w:jc w:val="center"/>
        <w:rPr>
          <w:color w:val="FF0000"/>
        </w:rPr>
      </w:pPr>
      <w:r w:rsidRPr="001A51C7">
        <w:rPr>
          <w:noProof/>
          <w:color w:val="FF0000"/>
        </w:rPr>
        <w:lastRenderedPageBreak/>
        <w:drawing>
          <wp:inline distT="0" distB="0" distL="0" distR="0" wp14:anchorId="1E88BF8B" wp14:editId="0908695D">
            <wp:extent cx="5943600" cy="4456830"/>
            <wp:effectExtent l="0" t="0" r="0" b="1270"/>
            <wp:docPr id="2" name="Picture 2" descr="C:\Users\ee-student\Downloads\20191003_1745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ee-student\Downloads\20191003_17452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B22A6" w14:textId="6929FE55" w:rsidR="001A51C7" w:rsidRDefault="001A51C7" w:rsidP="00CC1F40">
      <w:pPr>
        <w:jc w:val="center"/>
        <w:rPr>
          <w:color w:val="FF0000"/>
        </w:rPr>
      </w:pPr>
      <w:r w:rsidRPr="001A51C7">
        <w:rPr>
          <w:noProof/>
          <w:color w:val="FF0000"/>
        </w:rPr>
        <w:lastRenderedPageBreak/>
        <w:drawing>
          <wp:inline distT="0" distB="0" distL="0" distR="0" wp14:anchorId="47D2F80C" wp14:editId="098D56AA">
            <wp:extent cx="5943600" cy="4456830"/>
            <wp:effectExtent l="0" t="0" r="0" b="1270"/>
            <wp:docPr id="3" name="Picture 3" descr="C:\Users\ee-student\Downloads\20191003_1745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ee-student\Downloads\20191003_174516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97F92" w14:textId="77777777" w:rsidR="00D80044" w:rsidRDefault="00D80044" w:rsidP="00D80044">
      <w:pPr>
        <w:spacing w:after="0" w:line="240" w:lineRule="auto"/>
      </w:pPr>
      <w:proofErr w:type="gramStart"/>
      <w:r>
        <w:t>module</w:t>
      </w:r>
      <w:proofErr w:type="gramEnd"/>
      <w:r>
        <w:t xml:space="preserve"> top1(</w:t>
      </w:r>
      <w:proofErr w:type="spellStart"/>
      <w:r>
        <w:t>clk,reset,Q</w:t>
      </w:r>
      <w:proofErr w:type="spellEnd"/>
      <w:r>
        <w:t>);</w:t>
      </w:r>
    </w:p>
    <w:p w14:paraId="194FEDD7" w14:textId="77777777" w:rsidR="00D80044" w:rsidRDefault="00D80044" w:rsidP="00D80044">
      <w:pPr>
        <w:spacing w:after="0" w:line="240" w:lineRule="auto"/>
      </w:pPr>
      <w:r>
        <w:t xml:space="preserve">    </w:t>
      </w:r>
      <w:proofErr w:type="gramStart"/>
      <w:r>
        <w:t>input</w:t>
      </w:r>
      <w:proofErr w:type="gramEnd"/>
      <w:r>
        <w:t xml:space="preserve"> </w:t>
      </w:r>
      <w:proofErr w:type="spellStart"/>
      <w:r>
        <w:t>clk,reset</w:t>
      </w:r>
      <w:proofErr w:type="spellEnd"/>
      <w:r>
        <w:t>;</w:t>
      </w:r>
    </w:p>
    <w:p w14:paraId="2A6416DE" w14:textId="77777777" w:rsidR="00D80044" w:rsidRDefault="00D80044" w:rsidP="00D80044">
      <w:pPr>
        <w:spacing w:after="0" w:line="240" w:lineRule="auto"/>
      </w:pPr>
      <w:r>
        <w:t xml:space="preserve">    </w:t>
      </w:r>
      <w:proofErr w:type="gramStart"/>
      <w:r>
        <w:t>output</w:t>
      </w:r>
      <w:proofErr w:type="gramEnd"/>
      <w:r>
        <w:t xml:space="preserve"> [3:0] Q;</w:t>
      </w:r>
    </w:p>
    <w:p w14:paraId="5CCDFA3E" w14:textId="77777777" w:rsidR="00D80044" w:rsidRDefault="00D80044" w:rsidP="00D80044">
      <w:pPr>
        <w:spacing w:after="0" w:line="240" w:lineRule="auto"/>
      </w:pPr>
      <w:r>
        <w:t xml:space="preserve">    </w:t>
      </w:r>
      <w:proofErr w:type="gramStart"/>
      <w:r>
        <w:t>wire</w:t>
      </w:r>
      <w:proofErr w:type="gramEnd"/>
      <w:r>
        <w:t xml:space="preserve"> clk1;</w:t>
      </w:r>
    </w:p>
    <w:p w14:paraId="6506142F" w14:textId="77777777" w:rsidR="00D80044" w:rsidRDefault="00D80044" w:rsidP="00D80044">
      <w:pPr>
        <w:spacing w:after="0" w:line="240" w:lineRule="auto"/>
      </w:pPr>
    </w:p>
    <w:p w14:paraId="35412BFC" w14:textId="77777777" w:rsidR="00D80044" w:rsidRDefault="00D80044" w:rsidP="00D80044">
      <w:pPr>
        <w:spacing w:after="0" w:line="240" w:lineRule="auto"/>
      </w:pPr>
      <w:r>
        <w:t xml:space="preserve">    </w:t>
      </w:r>
      <w:proofErr w:type="spellStart"/>
      <w:r>
        <w:t>ClockDivider</w:t>
      </w:r>
      <w:proofErr w:type="spellEnd"/>
      <w:r>
        <w:t xml:space="preserve"> </w:t>
      </w:r>
      <w:proofErr w:type="gramStart"/>
      <w:r>
        <w:t>CD1(</w:t>
      </w:r>
      <w:proofErr w:type="spellStart"/>
      <w:proofErr w:type="gramEnd"/>
      <w:r>
        <w:t>clk</w:t>
      </w:r>
      <w:proofErr w:type="spellEnd"/>
      <w:r>
        <w:t>, reset, clk1);</w:t>
      </w:r>
    </w:p>
    <w:p w14:paraId="20414561" w14:textId="77777777" w:rsidR="00D80044" w:rsidRDefault="00D80044" w:rsidP="00D80044">
      <w:pPr>
        <w:spacing w:after="0" w:line="240" w:lineRule="auto"/>
      </w:pPr>
      <w:r>
        <w:t xml:space="preserve">    </w:t>
      </w:r>
      <w:proofErr w:type="spellStart"/>
      <w:proofErr w:type="gramStart"/>
      <w:r>
        <w:t>moore</w:t>
      </w:r>
      <w:proofErr w:type="spellEnd"/>
      <w:proofErr w:type="gramEnd"/>
      <w:r>
        <w:t xml:space="preserve"> M1(clk1, reset, Q);</w:t>
      </w:r>
    </w:p>
    <w:p w14:paraId="030F641F" w14:textId="77777777" w:rsidR="00D80044" w:rsidRDefault="00D80044" w:rsidP="00D80044">
      <w:pPr>
        <w:spacing w:after="0" w:line="240" w:lineRule="auto"/>
      </w:pPr>
    </w:p>
    <w:p w14:paraId="49523807" w14:textId="63FF59DE" w:rsidR="00D80044" w:rsidRDefault="00D80044" w:rsidP="00D80044">
      <w:pPr>
        <w:spacing w:after="0" w:line="240" w:lineRule="auto"/>
      </w:pPr>
      <w:proofErr w:type="spellStart"/>
      <w:proofErr w:type="gramStart"/>
      <w:r>
        <w:t>endmodule</w:t>
      </w:r>
      <w:proofErr w:type="spellEnd"/>
      <w:proofErr w:type="gramEnd"/>
    </w:p>
    <w:p w14:paraId="56277BCC" w14:textId="5E17D4B5" w:rsidR="00D80044" w:rsidRDefault="00D80044" w:rsidP="00D80044">
      <w:pPr>
        <w:spacing w:after="0" w:line="240" w:lineRule="auto"/>
      </w:pPr>
      <w:r>
        <w:t>---------------------------------------</w:t>
      </w:r>
    </w:p>
    <w:p w14:paraId="06B4089B" w14:textId="77777777" w:rsidR="00D80044" w:rsidRDefault="00D80044" w:rsidP="00D80044">
      <w:pPr>
        <w:spacing w:after="0" w:line="240" w:lineRule="auto"/>
      </w:pPr>
      <w:proofErr w:type="gramStart"/>
      <w:r>
        <w:t>module</w:t>
      </w:r>
      <w:proofErr w:type="gramEnd"/>
      <w:r>
        <w:t xml:space="preserve"> </w:t>
      </w:r>
      <w:proofErr w:type="spellStart"/>
      <w:r>
        <w:t>ClockDivider</w:t>
      </w:r>
      <w:proofErr w:type="spellEnd"/>
      <w:r>
        <w:t>(</w:t>
      </w:r>
      <w:proofErr w:type="spellStart"/>
      <w:r>
        <w:t>CLKin,RESET,CLKout</w:t>
      </w:r>
      <w:proofErr w:type="spellEnd"/>
      <w:r>
        <w:t>);</w:t>
      </w:r>
    </w:p>
    <w:p w14:paraId="43BADC88" w14:textId="77777777" w:rsidR="00D80044" w:rsidRDefault="00D80044" w:rsidP="00D80044">
      <w:pPr>
        <w:spacing w:after="0" w:line="240" w:lineRule="auto"/>
      </w:pPr>
      <w:r>
        <w:t xml:space="preserve">    </w:t>
      </w:r>
      <w:proofErr w:type="gramStart"/>
      <w:r>
        <w:t>input</w:t>
      </w:r>
      <w:proofErr w:type="gramEnd"/>
      <w:r>
        <w:t xml:space="preserve"> </w:t>
      </w:r>
      <w:proofErr w:type="spellStart"/>
      <w:r>
        <w:t>CLKin</w:t>
      </w:r>
      <w:proofErr w:type="spellEnd"/>
      <w:r>
        <w:t>;</w:t>
      </w:r>
    </w:p>
    <w:p w14:paraId="72AB1D0B" w14:textId="77777777" w:rsidR="00D80044" w:rsidRDefault="00D80044" w:rsidP="00D80044">
      <w:pPr>
        <w:spacing w:after="0" w:line="240" w:lineRule="auto"/>
      </w:pPr>
      <w:r>
        <w:t xml:space="preserve">    </w:t>
      </w:r>
      <w:proofErr w:type="gramStart"/>
      <w:r>
        <w:t>input</w:t>
      </w:r>
      <w:proofErr w:type="gramEnd"/>
      <w:r>
        <w:t xml:space="preserve"> RESET;</w:t>
      </w:r>
    </w:p>
    <w:p w14:paraId="29862323" w14:textId="77777777" w:rsidR="00D80044" w:rsidRDefault="00D80044" w:rsidP="00D80044">
      <w:pPr>
        <w:spacing w:after="0" w:line="240" w:lineRule="auto"/>
      </w:pPr>
      <w:r>
        <w:t xml:space="preserve">    </w:t>
      </w:r>
      <w:proofErr w:type="gramStart"/>
      <w:r>
        <w:t>output</w:t>
      </w:r>
      <w:proofErr w:type="gramEnd"/>
      <w:r>
        <w:t xml:space="preserve"> </w:t>
      </w:r>
      <w:proofErr w:type="spellStart"/>
      <w:r>
        <w:t>reg</w:t>
      </w:r>
      <w:proofErr w:type="spellEnd"/>
      <w:r>
        <w:t xml:space="preserve"> </w:t>
      </w:r>
      <w:proofErr w:type="spellStart"/>
      <w:r>
        <w:t>CLKout</w:t>
      </w:r>
      <w:proofErr w:type="spellEnd"/>
      <w:r>
        <w:t>;</w:t>
      </w:r>
    </w:p>
    <w:p w14:paraId="19FEBE2C" w14:textId="77777777" w:rsidR="00D80044" w:rsidRDefault="00D80044" w:rsidP="00D80044">
      <w:pPr>
        <w:spacing w:after="0" w:line="240" w:lineRule="auto"/>
      </w:pPr>
    </w:p>
    <w:p w14:paraId="5CD26A43" w14:textId="77777777" w:rsidR="00D80044" w:rsidRDefault="00D80044" w:rsidP="00D80044">
      <w:pPr>
        <w:spacing w:after="0" w:line="240" w:lineRule="auto"/>
      </w:pPr>
      <w:r>
        <w:t xml:space="preserve">    </w:t>
      </w:r>
      <w:proofErr w:type="gramStart"/>
      <w:r>
        <w:t>parameter</w:t>
      </w:r>
      <w:proofErr w:type="gramEnd"/>
      <w:r>
        <w:t xml:space="preserve"> </w:t>
      </w:r>
      <w:proofErr w:type="spellStart"/>
      <w:r>
        <w:t>CLKoriginal</w:t>
      </w:r>
      <w:proofErr w:type="spellEnd"/>
      <w:r>
        <w:t xml:space="preserve"> = 50000000;</w:t>
      </w:r>
    </w:p>
    <w:p w14:paraId="0F4362BC" w14:textId="77777777" w:rsidR="00D80044" w:rsidRDefault="00D80044" w:rsidP="00D80044">
      <w:pPr>
        <w:spacing w:after="0" w:line="240" w:lineRule="auto"/>
      </w:pPr>
      <w:r>
        <w:t xml:space="preserve">    </w:t>
      </w:r>
      <w:proofErr w:type="gramStart"/>
      <w:r>
        <w:t>integer</w:t>
      </w:r>
      <w:proofErr w:type="gramEnd"/>
      <w:r>
        <w:t xml:space="preserve"> </w:t>
      </w:r>
      <w:proofErr w:type="spellStart"/>
      <w:r>
        <w:t>CLKvalue</w:t>
      </w:r>
      <w:proofErr w:type="spellEnd"/>
      <w:r>
        <w:t xml:space="preserve"> = 0;</w:t>
      </w:r>
    </w:p>
    <w:p w14:paraId="272F8A55" w14:textId="77777777" w:rsidR="00D80044" w:rsidRDefault="00D80044" w:rsidP="00D80044">
      <w:pPr>
        <w:spacing w:after="0" w:line="240" w:lineRule="auto"/>
      </w:pPr>
      <w:r>
        <w:t xml:space="preserve">    </w:t>
      </w:r>
      <w:proofErr w:type="gramStart"/>
      <w:r>
        <w:t>always</w:t>
      </w:r>
      <w:proofErr w:type="gramEnd"/>
      <w:r>
        <w:t xml:space="preserve"> @(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in</w:t>
      </w:r>
      <w:proofErr w:type="spellEnd"/>
      <w:r>
        <w:t xml:space="preserve">, </w:t>
      </w:r>
      <w:proofErr w:type="spellStart"/>
      <w:r>
        <w:t>posedge</w:t>
      </w:r>
      <w:proofErr w:type="spellEnd"/>
      <w:r>
        <w:t xml:space="preserve"> RESET)</w:t>
      </w:r>
    </w:p>
    <w:p w14:paraId="65DAB605" w14:textId="77777777" w:rsidR="00D80044" w:rsidRDefault="00D80044" w:rsidP="00D80044">
      <w:pPr>
        <w:spacing w:after="0" w:line="240" w:lineRule="auto"/>
      </w:pPr>
      <w:r>
        <w:t xml:space="preserve">    </w:t>
      </w:r>
      <w:proofErr w:type="gramStart"/>
      <w:r>
        <w:t>if</w:t>
      </w:r>
      <w:proofErr w:type="gramEnd"/>
      <w:r>
        <w:t xml:space="preserve"> (RESET</w:t>
      </w:r>
      <w:r>
        <w:tab/>
        <w:t>== 1'b1)</w:t>
      </w:r>
    </w:p>
    <w:p w14:paraId="1285C12D" w14:textId="77777777" w:rsidR="00D80044" w:rsidRDefault="00D80044" w:rsidP="00D80044">
      <w:pPr>
        <w:spacing w:after="0" w:line="240" w:lineRule="auto"/>
      </w:pPr>
      <w:r>
        <w:t xml:space="preserve">    </w:t>
      </w:r>
      <w:r>
        <w:tab/>
      </w:r>
      <w:r>
        <w:tab/>
      </w:r>
      <w:proofErr w:type="spellStart"/>
      <w:r>
        <w:t>CLKvalue</w:t>
      </w:r>
      <w:proofErr w:type="spellEnd"/>
      <w:r>
        <w:t xml:space="preserve"> &lt;= 0;</w:t>
      </w:r>
    </w:p>
    <w:p w14:paraId="30508948" w14:textId="77777777" w:rsidR="00D80044" w:rsidRDefault="00D80044" w:rsidP="00D80044">
      <w:pPr>
        <w:spacing w:after="0" w:line="240" w:lineRule="auto"/>
      </w:pPr>
      <w:r>
        <w:t xml:space="preserve"> </w:t>
      </w:r>
      <w:r>
        <w:tab/>
      </w:r>
      <w:proofErr w:type="gramStart"/>
      <w:r>
        <w:t>else</w:t>
      </w:r>
      <w:proofErr w:type="gramEnd"/>
      <w:r>
        <w:t xml:space="preserve"> </w:t>
      </w:r>
    </w:p>
    <w:p w14:paraId="1CAF4FE6" w14:textId="77777777" w:rsidR="00D80044" w:rsidRDefault="00D80044" w:rsidP="00D80044">
      <w:pPr>
        <w:spacing w:after="0" w:line="240" w:lineRule="auto"/>
      </w:pPr>
      <w:r>
        <w:lastRenderedPageBreak/>
        <w:tab/>
      </w:r>
      <w:r>
        <w:tab/>
      </w:r>
      <w:proofErr w:type="gramStart"/>
      <w:r>
        <w:t>if</w:t>
      </w:r>
      <w:proofErr w:type="gramEnd"/>
      <w:r>
        <w:t xml:space="preserve"> (</w:t>
      </w:r>
      <w:proofErr w:type="spellStart"/>
      <w:r>
        <w:t>CLKvalue</w:t>
      </w:r>
      <w:proofErr w:type="spellEnd"/>
      <w:r>
        <w:t xml:space="preserve"> == </w:t>
      </w:r>
      <w:proofErr w:type="spellStart"/>
      <w:r>
        <w:t>CLKoriginal</w:t>
      </w:r>
      <w:proofErr w:type="spellEnd"/>
      <w:r>
        <w:t>)</w:t>
      </w:r>
    </w:p>
    <w:p w14:paraId="0C98DBA3" w14:textId="77777777" w:rsidR="00D80044" w:rsidRDefault="00D80044" w:rsidP="00D80044">
      <w:pPr>
        <w:spacing w:after="0" w:line="240" w:lineRule="auto"/>
      </w:pPr>
      <w:r>
        <w:tab/>
      </w:r>
      <w:r>
        <w:tab/>
      </w:r>
      <w:proofErr w:type="gramStart"/>
      <w:r>
        <w:t>begin</w:t>
      </w:r>
      <w:proofErr w:type="gramEnd"/>
    </w:p>
    <w:p w14:paraId="5F2EAEB7" w14:textId="77777777" w:rsidR="00D80044" w:rsidRDefault="00D80044" w:rsidP="00D80044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CLKout</w:t>
      </w:r>
      <w:proofErr w:type="spellEnd"/>
      <w:r>
        <w:t xml:space="preserve"> = 1'b1;</w:t>
      </w:r>
    </w:p>
    <w:p w14:paraId="1CF18CA8" w14:textId="77777777" w:rsidR="00D80044" w:rsidRDefault="00D80044" w:rsidP="00D80044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CLKvalue</w:t>
      </w:r>
      <w:proofErr w:type="spellEnd"/>
      <w:r>
        <w:t xml:space="preserve"> &lt;</w:t>
      </w:r>
      <w:proofErr w:type="gramStart"/>
      <w:r>
        <w:t>=  0</w:t>
      </w:r>
      <w:proofErr w:type="gramEnd"/>
      <w:r>
        <w:t>;</w:t>
      </w:r>
    </w:p>
    <w:p w14:paraId="79ADCB44" w14:textId="77777777" w:rsidR="00D80044" w:rsidRDefault="00D80044" w:rsidP="00D80044">
      <w:pPr>
        <w:spacing w:after="0" w:line="240" w:lineRule="auto"/>
      </w:pPr>
      <w:r>
        <w:tab/>
      </w:r>
      <w:r>
        <w:tab/>
      </w:r>
      <w:proofErr w:type="gramStart"/>
      <w:r>
        <w:t>end</w:t>
      </w:r>
      <w:proofErr w:type="gramEnd"/>
    </w:p>
    <w:p w14:paraId="1B5BDF6C" w14:textId="77777777" w:rsidR="00D80044" w:rsidRDefault="00D80044" w:rsidP="00D80044">
      <w:pPr>
        <w:spacing w:after="0" w:line="240" w:lineRule="auto"/>
      </w:pPr>
      <w:r>
        <w:tab/>
      </w:r>
      <w:r>
        <w:tab/>
      </w:r>
      <w:proofErr w:type="gramStart"/>
      <w:r>
        <w:t>else</w:t>
      </w:r>
      <w:proofErr w:type="gramEnd"/>
    </w:p>
    <w:p w14:paraId="2E97057B" w14:textId="77777777" w:rsidR="00D80044" w:rsidRDefault="00D80044" w:rsidP="00D80044">
      <w:pPr>
        <w:spacing w:after="0" w:line="240" w:lineRule="auto"/>
      </w:pPr>
      <w:r>
        <w:tab/>
      </w:r>
      <w:r>
        <w:tab/>
      </w:r>
      <w:proofErr w:type="gramStart"/>
      <w:r>
        <w:t>begin</w:t>
      </w:r>
      <w:proofErr w:type="gramEnd"/>
    </w:p>
    <w:p w14:paraId="72BA11F4" w14:textId="77777777" w:rsidR="00D80044" w:rsidRDefault="00D80044" w:rsidP="00D80044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CLKvalue</w:t>
      </w:r>
      <w:proofErr w:type="spellEnd"/>
      <w:r>
        <w:t xml:space="preserve"> &lt;= </w:t>
      </w:r>
      <w:proofErr w:type="spellStart"/>
      <w:r>
        <w:t>CLKvalue</w:t>
      </w:r>
      <w:proofErr w:type="spellEnd"/>
      <w:r>
        <w:t xml:space="preserve"> + 1;</w:t>
      </w:r>
    </w:p>
    <w:p w14:paraId="674FA869" w14:textId="77777777" w:rsidR="00D80044" w:rsidRDefault="00D80044" w:rsidP="00D80044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CLKout</w:t>
      </w:r>
      <w:proofErr w:type="spellEnd"/>
      <w:r>
        <w:t xml:space="preserve"> = 1'b0;</w:t>
      </w:r>
    </w:p>
    <w:p w14:paraId="75FCBE33" w14:textId="77777777" w:rsidR="00D80044" w:rsidRDefault="00D80044" w:rsidP="00D80044">
      <w:pPr>
        <w:spacing w:after="0" w:line="240" w:lineRule="auto"/>
      </w:pPr>
      <w:r>
        <w:tab/>
      </w:r>
      <w:r>
        <w:tab/>
      </w:r>
      <w:proofErr w:type="gramStart"/>
      <w:r>
        <w:t>end</w:t>
      </w:r>
      <w:proofErr w:type="gramEnd"/>
    </w:p>
    <w:p w14:paraId="7C19A69B" w14:textId="77777777" w:rsidR="00D80044" w:rsidRDefault="00D80044" w:rsidP="00D80044">
      <w:pPr>
        <w:spacing w:after="0" w:line="240" w:lineRule="auto"/>
      </w:pPr>
    </w:p>
    <w:p w14:paraId="7F1980B7" w14:textId="77777777" w:rsidR="00D80044" w:rsidRDefault="00D80044" w:rsidP="00D80044">
      <w:pPr>
        <w:spacing w:after="0" w:line="240" w:lineRule="auto"/>
      </w:pPr>
      <w:r>
        <w:t xml:space="preserve">    </w:t>
      </w:r>
    </w:p>
    <w:p w14:paraId="5347FA12" w14:textId="16CE4E0C" w:rsidR="00D80044" w:rsidRDefault="00D80044" w:rsidP="00D80044">
      <w:pPr>
        <w:spacing w:after="0" w:line="240" w:lineRule="auto"/>
      </w:pPr>
      <w:proofErr w:type="spellStart"/>
      <w:proofErr w:type="gramStart"/>
      <w:r>
        <w:t>endmodule</w:t>
      </w:r>
      <w:proofErr w:type="spellEnd"/>
      <w:proofErr w:type="gramEnd"/>
    </w:p>
    <w:p w14:paraId="0394F2D6" w14:textId="017EB54C" w:rsidR="00D80044" w:rsidRDefault="00D80044" w:rsidP="00D80044">
      <w:pPr>
        <w:spacing w:after="0" w:line="240" w:lineRule="auto"/>
      </w:pPr>
      <w:r>
        <w:t>---------------------------</w:t>
      </w:r>
    </w:p>
    <w:p w14:paraId="76227F70" w14:textId="77777777" w:rsidR="00D80044" w:rsidRDefault="00D80044" w:rsidP="00D80044">
      <w:pPr>
        <w:spacing w:after="0" w:line="240" w:lineRule="auto"/>
      </w:pPr>
      <w:proofErr w:type="gramStart"/>
      <w:r>
        <w:t>module</w:t>
      </w:r>
      <w:proofErr w:type="gramEnd"/>
      <w:r>
        <w:t xml:space="preserve"> </w:t>
      </w:r>
      <w:proofErr w:type="spellStart"/>
      <w:r>
        <w:t>moore</w:t>
      </w:r>
      <w:proofErr w:type="spellEnd"/>
      <w:r>
        <w:t>(</w:t>
      </w:r>
      <w:proofErr w:type="spellStart"/>
      <w:r>
        <w:t>clk,rst,W</w:t>
      </w:r>
      <w:proofErr w:type="spellEnd"/>
      <w:r>
        <w:t>);</w:t>
      </w:r>
    </w:p>
    <w:p w14:paraId="247FF1A9" w14:textId="77777777" w:rsidR="00D80044" w:rsidRDefault="00D80044" w:rsidP="00D80044">
      <w:pPr>
        <w:spacing w:after="0" w:line="240" w:lineRule="auto"/>
      </w:pPr>
      <w:r>
        <w:t xml:space="preserve">    </w:t>
      </w:r>
      <w:proofErr w:type="gramStart"/>
      <w:r>
        <w:t>input</w:t>
      </w:r>
      <w:proofErr w:type="gramEnd"/>
      <w:r>
        <w:t xml:space="preserve">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rst</w:t>
      </w:r>
      <w:proofErr w:type="spellEnd"/>
      <w:r>
        <w:t>;</w:t>
      </w:r>
    </w:p>
    <w:p w14:paraId="5B66B18A" w14:textId="77777777" w:rsidR="00D80044" w:rsidRDefault="00D80044" w:rsidP="00D80044">
      <w:pPr>
        <w:spacing w:after="0" w:line="240" w:lineRule="auto"/>
      </w:pPr>
      <w:r>
        <w:t xml:space="preserve">    </w:t>
      </w:r>
      <w:proofErr w:type="gramStart"/>
      <w:r>
        <w:t>output</w:t>
      </w:r>
      <w:proofErr w:type="gramEnd"/>
      <w:r>
        <w:t xml:space="preserve"> [3:0] W;</w:t>
      </w:r>
    </w:p>
    <w:p w14:paraId="0DB5F079" w14:textId="77777777" w:rsidR="00D80044" w:rsidRDefault="00D80044" w:rsidP="00D80044">
      <w:pPr>
        <w:spacing w:after="0" w:line="240" w:lineRule="auto"/>
      </w:pPr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[4:0] </w:t>
      </w:r>
      <w:proofErr w:type="spellStart"/>
      <w:r>
        <w:t>state_reg</w:t>
      </w:r>
      <w:proofErr w:type="spellEnd"/>
      <w:r>
        <w:t xml:space="preserve">, </w:t>
      </w:r>
      <w:proofErr w:type="spellStart"/>
      <w:r>
        <w:t>state_next</w:t>
      </w:r>
      <w:proofErr w:type="spellEnd"/>
      <w:r>
        <w:t>;</w:t>
      </w:r>
    </w:p>
    <w:p w14:paraId="17D716AB" w14:textId="77777777" w:rsidR="00D80044" w:rsidRDefault="00D80044" w:rsidP="00D80044">
      <w:pPr>
        <w:spacing w:after="0" w:line="240" w:lineRule="auto"/>
      </w:pPr>
    </w:p>
    <w:p w14:paraId="318D6741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parameter</w:t>
      </w:r>
      <w:proofErr w:type="gramEnd"/>
      <w:r>
        <w:t xml:space="preserve"> S0 = 5'b00001;</w:t>
      </w:r>
    </w:p>
    <w:p w14:paraId="18BEE6E2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parameter</w:t>
      </w:r>
      <w:proofErr w:type="gramEnd"/>
      <w:r>
        <w:t xml:space="preserve"> S1 = 5'b00010;</w:t>
      </w:r>
    </w:p>
    <w:p w14:paraId="6EAC1D67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parameter</w:t>
      </w:r>
      <w:proofErr w:type="gramEnd"/>
      <w:r>
        <w:t xml:space="preserve"> S2 = 5'b00100;</w:t>
      </w:r>
    </w:p>
    <w:p w14:paraId="5BF0E630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parameter</w:t>
      </w:r>
      <w:proofErr w:type="gramEnd"/>
      <w:r>
        <w:t xml:space="preserve"> S3 = 5'b01000;</w:t>
      </w:r>
    </w:p>
    <w:p w14:paraId="43BB9D53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parameter</w:t>
      </w:r>
      <w:proofErr w:type="gramEnd"/>
      <w:r>
        <w:t xml:space="preserve"> S4 = 5'b10100;</w:t>
      </w:r>
    </w:p>
    <w:p w14:paraId="0F8F437C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parameter</w:t>
      </w:r>
      <w:proofErr w:type="gramEnd"/>
      <w:r>
        <w:t xml:space="preserve"> S5 = 5'b10010;</w:t>
      </w:r>
    </w:p>
    <w:p w14:paraId="061CA6B8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always</w:t>
      </w:r>
      <w:proofErr w:type="gramEnd"/>
      <w:r>
        <w:t xml:space="preserve"> @(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rst</w:t>
      </w:r>
      <w:proofErr w:type="spellEnd"/>
      <w:r>
        <w:t>)</w:t>
      </w:r>
    </w:p>
    <w:p w14:paraId="14349CF0" w14:textId="77777777" w:rsidR="00D80044" w:rsidRDefault="00D80044" w:rsidP="00D80044">
      <w:pPr>
        <w:spacing w:after="0" w:line="240" w:lineRule="auto"/>
      </w:pPr>
      <w:r>
        <w:tab/>
      </w:r>
    </w:p>
    <w:p w14:paraId="41757097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if</w:t>
      </w:r>
      <w:proofErr w:type="gramEnd"/>
      <w:r>
        <w:t xml:space="preserve"> (</w:t>
      </w:r>
      <w:proofErr w:type="spellStart"/>
      <w:r>
        <w:t>rst</w:t>
      </w:r>
      <w:proofErr w:type="spellEnd"/>
      <w:r>
        <w:t xml:space="preserve">) </w:t>
      </w:r>
      <w:proofErr w:type="spellStart"/>
      <w:r>
        <w:t>state_reg</w:t>
      </w:r>
      <w:proofErr w:type="spellEnd"/>
      <w:r>
        <w:t xml:space="preserve"> &lt;= S0;</w:t>
      </w:r>
    </w:p>
    <w:p w14:paraId="516D1CAF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else</w:t>
      </w:r>
      <w:proofErr w:type="gramEnd"/>
    </w:p>
    <w:p w14:paraId="61F23885" w14:textId="77777777" w:rsidR="00D80044" w:rsidRDefault="00D80044" w:rsidP="00D80044">
      <w:pPr>
        <w:spacing w:after="0" w:line="240" w:lineRule="auto"/>
      </w:pPr>
      <w:r>
        <w:tab/>
      </w:r>
      <w:r>
        <w:tab/>
      </w:r>
      <w:proofErr w:type="spellStart"/>
      <w:r>
        <w:t>state_reg</w:t>
      </w:r>
      <w:proofErr w:type="spellEnd"/>
      <w:r>
        <w:t xml:space="preserve"> &lt;= </w:t>
      </w:r>
      <w:proofErr w:type="spellStart"/>
      <w:r>
        <w:t>state_next</w:t>
      </w:r>
      <w:proofErr w:type="spellEnd"/>
      <w:r>
        <w:t>;</w:t>
      </w:r>
    </w:p>
    <w:p w14:paraId="246F2314" w14:textId="77777777" w:rsidR="00D80044" w:rsidRDefault="00D80044" w:rsidP="00D80044">
      <w:pPr>
        <w:spacing w:after="0" w:line="240" w:lineRule="auto"/>
      </w:pPr>
      <w:r>
        <w:tab/>
      </w:r>
    </w:p>
    <w:p w14:paraId="56A18B29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always</w:t>
      </w:r>
      <w:proofErr w:type="gramEnd"/>
      <w:r>
        <w:t xml:space="preserve"> @(*)</w:t>
      </w:r>
    </w:p>
    <w:p w14:paraId="0E647605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case</w:t>
      </w:r>
      <w:proofErr w:type="gramEnd"/>
      <w:r>
        <w:t xml:space="preserve"> (</w:t>
      </w:r>
      <w:proofErr w:type="spellStart"/>
      <w:r>
        <w:t>state_reg</w:t>
      </w:r>
      <w:proofErr w:type="spellEnd"/>
      <w:r>
        <w:t>)</w:t>
      </w:r>
    </w:p>
    <w:p w14:paraId="3F10544A" w14:textId="77777777" w:rsidR="00D80044" w:rsidRDefault="00D80044" w:rsidP="00D80044">
      <w:pPr>
        <w:spacing w:after="0" w:line="240" w:lineRule="auto"/>
      </w:pPr>
      <w:r>
        <w:tab/>
        <w:t xml:space="preserve">S0: </w:t>
      </w:r>
      <w:proofErr w:type="spellStart"/>
      <w:r>
        <w:t>state_next</w:t>
      </w:r>
      <w:proofErr w:type="spellEnd"/>
      <w:r>
        <w:t xml:space="preserve"> </w:t>
      </w:r>
      <w:proofErr w:type="gramStart"/>
      <w:r>
        <w:t>=  S1</w:t>
      </w:r>
      <w:proofErr w:type="gramEnd"/>
      <w:r>
        <w:t>;</w:t>
      </w:r>
    </w:p>
    <w:p w14:paraId="707E76BE" w14:textId="77777777" w:rsidR="00D80044" w:rsidRDefault="00D80044" w:rsidP="00D80044">
      <w:pPr>
        <w:spacing w:after="0" w:line="240" w:lineRule="auto"/>
      </w:pPr>
      <w:r>
        <w:tab/>
        <w:t xml:space="preserve">S1: </w:t>
      </w:r>
      <w:proofErr w:type="spellStart"/>
      <w:r>
        <w:t>state_next</w:t>
      </w:r>
      <w:proofErr w:type="spellEnd"/>
      <w:r>
        <w:t xml:space="preserve"> </w:t>
      </w:r>
      <w:proofErr w:type="gramStart"/>
      <w:r>
        <w:t>=  S2</w:t>
      </w:r>
      <w:proofErr w:type="gramEnd"/>
      <w:r>
        <w:t>;</w:t>
      </w:r>
    </w:p>
    <w:p w14:paraId="3E9E4B63" w14:textId="77777777" w:rsidR="00D80044" w:rsidRDefault="00D80044" w:rsidP="00D80044">
      <w:pPr>
        <w:spacing w:after="0" w:line="240" w:lineRule="auto"/>
      </w:pPr>
      <w:r>
        <w:tab/>
        <w:t xml:space="preserve">S2: </w:t>
      </w:r>
      <w:proofErr w:type="spellStart"/>
      <w:r>
        <w:t>state_next</w:t>
      </w:r>
      <w:proofErr w:type="spellEnd"/>
      <w:r>
        <w:t xml:space="preserve"> = S3;</w:t>
      </w:r>
    </w:p>
    <w:p w14:paraId="59BEF240" w14:textId="77777777" w:rsidR="00D80044" w:rsidRDefault="00D80044" w:rsidP="00D80044">
      <w:pPr>
        <w:spacing w:after="0" w:line="240" w:lineRule="auto"/>
      </w:pPr>
      <w:r>
        <w:tab/>
        <w:t xml:space="preserve">S3: </w:t>
      </w:r>
      <w:proofErr w:type="spellStart"/>
      <w:r>
        <w:t>state_next</w:t>
      </w:r>
      <w:proofErr w:type="spellEnd"/>
      <w:r>
        <w:t xml:space="preserve"> = S4;</w:t>
      </w:r>
    </w:p>
    <w:p w14:paraId="0D606090" w14:textId="77777777" w:rsidR="00D80044" w:rsidRDefault="00D80044" w:rsidP="00D80044">
      <w:pPr>
        <w:spacing w:after="0" w:line="240" w:lineRule="auto"/>
      </w:pPr>
      <w:r>
        <w:tab/>
        <w:t xml:space="preserve">S4: </w:t>
      </w:r>
      <w:proofErr w:type="spellStart"/>
      <w:r>
        <w:t>state_next</w:t>
      </w:r>
      <w:proofErr w:type="spellEnd"/>
      <w:r>
        <w:t xml:space="preserve"> = S5;</w:t>
      </w:r>
    </w:p>
    <w:p w14:paraId="45652996" w14:textId="77777777" w:rsidR="00D80044" w:rsidRDefault="00D80044" w:rsidP="00D80044">
      <w:pPr>
        <w:spacing w:after="0" w:line="240" w:lineRule="auto"/>
      </w:pPr>
      <w:r>
        <w:tab/>
        <w:t xml:space="preserve">S5: </w:t>
      </w:r>
      <w:proofErr w:type="spellStart"/>
      <w:r>
        <w:t>state_next</w:t>
      </w:r>
      <w:proofErr w:type="spellEnd"/>
      <w:r>
        <w:t xml:space="preserve"> = S0;</w:t>
      </w:r>
    </w:p>
    <w:p w14:paraId="54F93EF3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default</w:t>
      </w:r>
      <w:proofErr w:type="gramEnd"/>
      <w:r>
        <w:t xml:space="preserve">: </w:t>
      </w:r>
      <w:proofErr w:type="spellStart"/>
      <w:r>
        <w:t>state_next</w:t>
      </w:r>
      <w:proofErr w:type="spellEnd"/>
      <w:r>
        <w:t xml:space="preserve"> = S0;</w:t>
      </w:r>
    </w:p>
    <w:p w14:paraId="78F0D9D9" w14:textId="77777777" w:rsidR="00D80044" w:rsidRDefault="00D80044" w:rsidP="00D80044">
      <w:pPr>
        <w:spacing w:after="0" w:line="240" w:lineRule="auto"/>
      </w:pPr>
      <w:r>
        <w:tab/>
      </w:r>
      <w:proofErr w:type="spellStart"/>
      <w:proofErr w:type="gramStart"/>
      <w:r>
        <w:t>endcase</w:t>
      </w:r>
      <w:proofErr w:type="spellEnd"/>
      <w:proofErr w:type="gramEnd"/>
    </w:p>
    <w:p w14:paraId="4AE25769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assign</w:t>
      </w:r>
      <w:proofErr w:type="gramEnd"/>
      <w:r>
        <w:t xml:space="preserve"> W = </w:t>
      </w:r>
      <w:proofErr w:type="spellStart"/>
      <w:r>
        <w:t>state_reg</w:t>
      </w:r>
      <w:proofErr w:type="spellEnd"/>
      <w:r>
        <w:t>[3:0];</w:t>
      </w:r>
    </w:p>
    <w:p w14:paraId="68404177" w14:textId="77777777" w:rsidR="00D80044" w:rsidRDefault="00D80044" w:rsidP="00D80044">
      <w:pPr>
        <w:spacing w:after="0" w:line="240" w:lineRule="auto"/>
      </w:pPr>
    </w:p>
    <w:p w14:paraId="74FDD802" w14:textId="50EC0EAE" w:rsidR="00D80044" w:rsidRDefault="00D80044" w:rsidP="00D80044">
      <w:pPr>
        <w:spacing w:after="0" w:line="240" w:lineRule="auto"/>
      </w:pPr>
      <w:proofErr w:type="spellStart"/>
      <w:proofErr w:type="gramStart"/>
      <w:r>
        <w:t>endmodule</w:t>
      </w:r>
      <w:proofErr w:type="spellEnd"/>
      <w:proofErr w:type="gramEnd"/>
    </w:p>
    <w:p w14:paraId="0AFBFD22" w14:textId="2F27093F" w:rsidR="00D80044" w:rsidRDefault="00D80044" w:rsidP="00D80044">
      <w:pPr>
        <w:spacing w:after="0" w:line="240" w:lineRule="auto"/>
      </w:pPr>
      <w:r>
        <w:t>-----------------------------</w:t>
      </w:r>
    </w:p>
    <w:p w14:paraId="27D91F6C" w14:textId="77777777" w:rsidR="00D80044" w:rsidRDefault="00D80044" w:rsidP="00D80044">
      <w:pPr>
        <w:spacing w:after="0" w:line="240" w:lineRule="auto"/>
      </w:pPr>
      <w:r>
        <w:t xml:space="preserve"># Updated by </w:t>
      </w:r>
      <w:proofErr w:type="spellStart"/>
      <w:r>
        <w:t>Wimbo</w:t>
      </w:r>
      <w:proofErr w:type="spellEnd"/>
    </w:p>
    <w:p w14:paraId="4F973957" w14:textId="77777777" w:rsidR="00D80044" w:rsidRDefault="00D80044" w:rsidP="00D80044">
      <w:pPr>
        <w:spacing w:after="0" w:line="240" w:lineRule="auto"/>
      </w:pPr>
    </w:p>
    <w:p w14:paraId="777FA6E7" w14:textId="77777777" w:rsidR="00D80044" w:rsidRDefault="00D80044" w:rsidP="00D80044">
      <w:pPr>
        <w:spacing w:after="0" w:line="240" w:lineRule="auto"/>
      </w:pPr>
      <w:r>
        <w:t># Clock</w:t>
      </w:r>
    </w:p>
    <w:p w14:paraId="7732E61F" w14:textId="77777777" w:rsidR="00D80044" w:rsidRDefault="00D80044" w:rsidP="00D80044">
      <w:pPr>
        <w:spacing w:after="0" w:line="240" w:lineRule="auto"/>
      </w:pPr>
      <w:r>
        <w:lastRenderedPageBreak/>
        <w:t>Net "</w:t>
      </w:r>
      <w:proofErr w:type="spellStart"/>
      <w:r>
        <w:t>clk</w:t>
      </w:r>
      <w:proofErr w:type="spellEnd"/>
      <w:r>
        <w:t>"</w:t>
      </w:r>
      <w:r>
        <w:tab/>
      </w:r>
      <w:r>
        <w:tab/>
        <w:t>LOC = "T9";</w:t>
      </w:r>
    </w:p>
    <w:p w14:paraId="76B33D5A" w14:textId="77777777" w:rsidR="00D80044" w:rsidRDefault="00D80044" w:rsidP="00D80044">
      <w:pPr>
        <w:spacing w:after="0" w:line="240" w:lineRule="auto"/>
      </w:pPr>
      <w:r>
        <w:t>NET "</w:t>
      </w:r>
      <w:proofErr w:type="spellStart"/>
      <w:r>
        <w:t>clk</w:t>
      </w:r>
      <w:proofErr w:type="spellEnd"/>
      <w:r>
        <w:t>"</w:t>
      </w:r>
      <w:r>
        <w:tab/>
      </w:r>
      <w:r>
        <w:tab/>
        <w:t xml:space="preserve">PERIOD = 20ns;   # 20ns = </w:t>
      </w:r>
      <w:proofErr w:type="gramStart"/>
      <w:r>
        <w:t>50Mhz</w:t>
      </w:r>
      <w:proofErr w:type="gramEnd"/>
    </w:p>
    <w:p w14:paraId="55459CE8" w14:textId="77777777" w:rsidR="00D80044" w:rsidRDefault="00D80044" w:rsidP="00D80044">
      <w:pPr>
        <w:spacing w:after="0" w:line="240" w:lineRule="auto"/>
      </w:pPr>
    </w:p>
    <w:p w14:paraId="6AA149D1" w14:textId="77777777" w:rsidR="00D80044" w:rsidRDefault="00D80044" w:rsidP="00D80044">
      <w:pPr>
        <w:spacing w:after="0" w:line="240" w:lineRule="auto"/>
      </w:pPr>
      <w:r>
        <w:t>#Net "Socket"</w:t>
      </w:r>
      <w:r>
        <w:tab/>
      </w:r>
      <w:r>
        <w:tab/>
        <w:t>LOC = "D9";</w:t>
      </w:r>
    </w:p>
    <w:p w14:paraId="4899D973" w14:textId="77777777" w:rsidR="00D80044" w:rsidRDefault="00D80044" w:rsidP="00D80044">
      <w:pPr>
        <w:spacing w:after="0" w:line="240" w:lineRule="auto"/>
      </w:pPr>
      <w:r>
        <w:t>#NET "Socket"</w:t>
      </w:r>
      <w:r>
        <w:tab/>
      </w:r>
      <w:r>
        <w:tab/>
        <w:t xml:space="preserve">PERIOD </w:t>
      </w:r>
      <w:proofErr w:type="gramStart"/>
      <w:r>
        <w:t>= ???????</w:t>
      </w:r>
      <w:proofErr w:type="gramEnd"/>
      <w:r>
        <w:t xml:space="preserve"> </w:t>
      </w:r>
      <w:proofErr w:type="gramStart"/>
      <w:r>
        <w:t>ns</w:t>
      </w:r>
      <w:proofErr w:type="gramEnd"/>
      <w:r>
        <w:t>;</w:t>
      </w:r>
    </w:p>
    <w:p w14:paraId="5137FAA6" w14:textId="77777777" w:rsidR="00D80044" w:rsidRDefault="00D80044" w:rsidP="00D80044">
      <w:pPr>
        <w:spacing w:after="0" w:line="240" w:lineRule="auto"/>
      </w:pPr>
    </w:p>
    <w:p w14:paraId="6B97A564" w14:textId="77777777" w:rsidR="00D80044" w:rsidRDefault="00D80044" w:rsidP="00D80044">
      <w:pPr>
        <w:spacing w:after="0" w:line="240" w:lineRule="auto"/>
      </w:pPr>
      <w:r>
        <w:t># User Switches</w:t>
      </w:r>
    </w:p>
    <w:p w14:paraId="33B0ED88" w14:textId="77777777" w:rsidR="00D80044" w:rsidRDefault="00D80044" w:rsidP="00D80044">
      <w:pPr>
        <w:spacing w:after="0" w:line="240" w:lineRule="auto"/>
      </w:pPr>
      <w:r>
        <w:t>#NET "up"</w:t>
      </w:r>
      <w:r>
        <w:tab/>
      </w:r>
      <w:r>
        <w:tab/>
        <w:t>LOC = "F12";</w:t>
      </w:r>
    </w:p>
    <w:p w14:paraId="25954C28" w14:textId="77777777" w:rsidR="00D80044" w:rsidRDefault="00D80044" w:rsidP="00D80044">
      <w:pPr>
        <w:spacing w:after="0" w:line="240" w:lineRule="auto"/>
      </w:pPr>
      <w:r>
        <w:t>#NET "SW1"</w:t>
      </w:r>
      <w:r>
        <w:tab/>
      </w:r>
      <w:r>
        <w:tab/>
        <w:t>LOC = "G12";</w:t>
      </w:r>
    </w:p>
    <w:p w14:paraId="6B975486" w14:textId="77777777" w:rsidR="00D80044" w:rsidRDefault="00D80044" w:rsidP="00D80044">
      <w:pPr>
        <w:spacing w:after="0" w:line="240" w:lineRule="auto"/>
      </w:pPr>
      <w:r>
        <w:t>#NET "SW2"</w:t>
      </w:r>
      <w:r>
        <w:tab/>
      </w:r>
      <w:r>
        <w:tab/>
        <w:t>LOC = "H14";</w:t>
      </w:r>
    </w:p>
    <w:p w14:paraId="27928926" w14:textId="77777777" w:rsidR="00D80044" w:rsidRDefault="00D80044" w:rsidP="00D80044">
      <w:pPr>
        <w:spacing w:after="0" w:line="240" w:lineRule="auto"/>
      </w:pPr>
      <w:r>
        <w:t>#NET "SW3"</w:t>
      </w:r>
      <w:r>
        <w:tab/>
      </w:r>
      <w:r>
        <w:tab/>
        <w:t>LOC = "H13";</w:t>
      </w:r>
    </w:p>
    <w:p w14:paraId="3BA44302" w14:textId="77777777" w:rsidR="00D80044" w:rsidRDefault="00D80044" w:rsidP="00D80044">
      <w:pPr>
        <w:spacing w:after="0" w:line="240" w:lineRule="auto"/>
      </w:pPr>
      <w:r>
        <w:t>#NET "SW4"</w:t>
      </w:r>
      <w:r>
        <w:tab/>
      </w:r>
      <w:r>
        <w:tab/>
        <w:t>LOC = "J14";</w:t>
      </w:r>
    </w:p>
    <w:p w14:paraId="27AB7327" w14:textId="77777777" w:rsidR="00D80044" w:rsidRDefault="00D80044" w:rsidP="00D80044">
      <w:pPr>
        <w:spacing w:after="0" w:line="240" w:lineRule="auto"/>
      </w:pPr>
      <w:r>
        <w:t>#NET "SW5"</w:t>
      </w:r>
      <w:r>
        <w:tab/>
      </w:r>
      <w:r>
        <w:tab/>
        <w:t>LOC = "J13";</w:t>
      </w:r>
    </w:p>
    <w:p w14:paraId="776D6752" w14:textId="77777777" w:rsidR="00D80044" w:rsidRDefault="00D80044" w:rsidP="00D80044">
      <w:pPr>
        <w:spacing w:after="0" w:line="240" w:lineRule="auto"/>
      </w:pPr>
      <w:r>
        <w:t>#NET "SW6"</w:t>
      </w:r>
      <w:r>
        <w:tab/>
      </w:r>
      <w:r>
        <w:tab/>
        <w:t>LOC = "K14";</w:t>
      </w:r>
    </w:p>
    <w:p w14:paraId="3B21B1EC" w14:textId="77777777" w:rsidR="00D80044" w:rsidRDefault="00D80044" w:rsidP="00D80044">
      <w:pPr>
        <w:spacing w:after="0" w:line="240" w:lineRule="auto"/>
      </w:pPr>
      <w:r>
        <w:t>#NET "SW7"</w:t>
      </w:r>
      <w:r>
        <w:tab/>
      </w:r>
      <w:r>
        <w:tab/>
        <w:t>LOC = "K13";</w:t>
      </w:r>
    </w:p>
    <w:p w14:paraId="16B36B66" w14:textId="77777777" w:rsidR="00D80044" w:rsidRDefault="00D80044" w:rsidP="00D80044">
      <w:pPr>
        <w:spacing w:after="0" w:line="240" w:lineRule="auto"/>
      </w:pPr>
    </w:p>
    <w:p w14:paraId="7C2BF886" w14:textId="77777777" w:rsidR="00D80044" w:rsidRDefault="00D80044" w:rsidP="00D80044">
      <w:pPr>
        <w:spacing w:after="0" w:line="240" w:lineRule="auto"/>
      </w:pPr>
      <w:r>
        <w:t># User Buttons</w:t>
      </w:r>
    </w:p>
    <w:p w14:paraId="3DEA3008" w14:textId="77777777" w:rsidR="00D80044" w:rsidRDefault="00D80044" w:rsidP="00D80044">
      <w:pPr>
        <w:spacing w:after="0" w:line="240" w:lineRule="auto"/>
      </w:pPr>
      <w:r>
        <w:t>NET "reset"</w:t>
      </w:r>
      <w:r>
        <w:tab/>
      </w:r>
      <w:r>
        <w:tab/>
        <w:t>LOC = "M13";</w:t>
      </w:r>
    </w:p>
    <w:p w14:paraId="5C41666A" w14:textId="77777777" w:rsidR="00D80044" w:rsidRDefault="00D80044" w:rsidP="00D80044">
      <w:pPr>
        <w:spacing w:after="0" w:line="240" w:lineRule="auto"/>
      </w:pPr>
      <w:r>
        <w:t>#NET "</w:t>
      </w:r>
      <w:proofErr w:type="spellStart"/>
      <w:r>
        <w:t>btn</w:t>
      </w:r>
      <w:proofErr w:type="spellEnd"/>
      <w:r>
        <w:t>"</w:t>
      </w:r>
      <w:r>
        <w:tab/>
      </w:r>
      <w:r>
        <w:tab/>
        <w:t>LOC = "M14";</w:t>
      </w:r>
    </w:p>
    <w:p w14:paraId="5402E399" w14:textId="77777777" w:rsidR="00D80044" w:rsidRDefault="00D80044" w:rsidP="00D80044">
      <w:pPr>
        <w:spacing w:after="0" w:line="240" w:lineRule="auto"/>
      </w:pPr>
      <w:r>
        <w:t>#NET "BTN2"</w:t>
      </w:r>
      <w:r>
        <w:tab/>
      </w:r>
      <w:r>
        <w:tab/>
        <w:t>LOC = "L13";</w:t>
      </w:r>
    </w:p>
    <w:p w14:paraId="0DE23E6D" w14:textId="77777777" w:rsidR="00D80044" w:rsidRDefault="00D80044" w:rsidP="00D80044">
      <w:pPr>
        <w:spacing w:after="0" w:line="240" w:lineRule="auto"/>
      </w:pPr>
      <w:r>
        <w:t>#NET "BTN3"</w:t>
      </w:r>
      <w:r>
        <w:tab/>
      </w:r>
      <w:r>
        <w:tab/>
        <w:t>LOC = "L14";</w:t>
      </w:r>
    </w:p>
    <w:p w14:paraId="3B8186E8" w14:textId="77777777" w:rsidR="00D80044" w:rsidRDefault="00D80044" w:rsidP="00D80044">
      <w:pPr>
        <w:spacing w:after="0" w:line="240" w:lineRule="auto"/>
      </w:pPr>
    </w:p>
    <w:p w14:paraId="73214BAB" w14:textId="77777777" w:rsidR="00D80044" w:rsidRDefault="00D80044" w:rsidP="00D80044">
      <w:pPr>
        <w:spacing w:after="0" w:line="240" w:lineRule="auto"/>
      </w:pPr>
      <w:r>
        <w:t># LEDs</w:t>
      </w:r>
    </w:p>
    <w:p w14:paraId="5F60D3B5" w14:textId="77777777" w:rsidR="00D80044" w:rsidRDefault="00D80044" w:rsidP="00D80044">
      <w:pPr>
        <w:spacing w:after="0" w:line="240" w:lineRule="auto"/>
      </w:pPr>
      <w:r>
        <w:t>NET "Q&lt;0&gt;"</w:t>
      </w:r>
      <w:r>
        <w:tab/>
      </w:r>
      <w:r>
        <w:tab/>
        <w:t>LOC = "K12";</w:t>
      </w:r>
    </w:p>
    <w:p w14:paraId="20A6B8DF" w14:textId="77777777" w:rsidR="00D80044" w:rsidRDefault="00D80044" w:rsidP="00D80044">
      <w:pPr>
        <w:spacing w:after="0" w:line="240" w:lineRule="auto"/>
      </w:pPr>
      <w:r>
        <w:t>NET "Q&lt;1&gt;"</w:t>
      </w:r>
      <w:r>
        <w:tab/>
      </w:r>
      <w:r>
        <w:tab/>
        <w:t>LOC = "P14";</w:t>
      </w:r>
    </w:p>
    <w:p w14:paraId="370F0EFD" w14:textId="77777777" w:rsidR="00D80044" w:rsidRDefault="00D80044" w:rsidP="00D80044">
      <w:pPr>
        <w:spacing w:after="0" w:line="240" w:lineRule="auto"/>
      </w:pPr>
      <w:r>
        <w:t>NET "Q&lt;2&gt;"</w:t>
      </w:r>
      <w:r>
        <w:tab/>
      </w:r>
      <w:r>
        <w:tab/>
        <w:t>LOC = "L12";</w:t>
      </w:r>
    </w:p>
    <w:p w14:paraId="57BEE0CB" w14:textId="77777777" w:rsidR="00D80044" w:rsidRDefault="00D80044" w:rsidP="00D80044">
      <w:pPr>
        <w:spacing w:after="0" w:line="240" w:lineRule="auto"/>
      </w:pPr>
      <w:r>
        <w:t>NET "Q&lt;3&gt;"</w:t>
      </w:r>
      <w:r>
        <w:tab/>
      </w:r>
      <w:r>
        <w:tab/>
        <w:t>LOC = "N14";</w:t>
      </w:r>
    </w:p>
    <w:p w14:paraId="50C2A044" w14:textId="77777777" w:rsidR="00D80044" w:rsidRDefault="00D80044" w:rsidP="00D80044">
      <w:pPr>
        <w:spacing w:after="0" w:line="240" w:lineRule="auto"/>
      </w:pPr>
      <w:r>
        <w:t>#NET "LD4"</w:t>
      </w:r>
      <w:r>
        <w:tab/>
      </w:r>
      <w:r>
        <w:tab/>
        <w:t>LOC = "P13";</w:t>
      </w:r>
    </w:p>
    <w:p w14:paraId="558B2658" w14:textId="77777777" w:rsidR="00D80044" w:rsidRDefault="00D80044" w:rsidP="00D80044">
      <w:pPr>
        <w:spacing w:after="0" w:line="240" w:lineRule="auto"/>
      </w:pPr>
      <w:r>
        <w:t>#NET "LD5"</w:t>
      </w:r>
      <w:r>
        <w:tab/>
      </w:r>
      <w:r>
        <w:tab/>
        <w:t>LOC = "N12";</w:t>
      </w:r>
    </w:p>
    <w:p w14:paraId="564AEF69" w14:textId="77777777" w:rsidR="00D80044" w:rsidRDefault="00D80044" w:rsidP="00D80044">
      <w:pPr>
        <w:spacing w:after="0" w:line="240" w:lineRule="auto"/>
      </w:pPr>
      <w:r>
        <w:t>#NET "LD6"</w:t>
      </w:r>
      <w:r>
        <w:tab/>
      </w:r>
      <w:r>
        <w:tab/>
        <w:t>LOC = "P12";</w:t>
      </w:r>
    </w:p>
    <w:p w14:paraId="079A73A2" w14:textId="13CF6923" w:rsidR="00D80044" w:rsidRPr="00D80044" w:rsidRDefault="00D80044" w:rsidP="00D80044">
      <w:pPr>
        <w:spacing w:after="0" w:line="240" w:lineRule="auto"/>
      </w:pPr>
      <w:r>
        <w:t>#NET "LD7"</w:t>
      </w:r>
      <w:r>
        <w:tab/>
      </w:r>
      <w:r>
        <w:tab/>
        <w:t>LOC = "P11";</w:t>
      </w:r>
    </w:p>
    <w:p w14:paraId="23E963AD" w14:textId="6F408403" w:rsidR="00D80044" w:rsidRDefault="00D80044" w:rsidP="00D80044">
      <w:pPr>
        <w:spacing w:after="0" w:line="240" w:lineRule="auto"/>
      </w:pPr>
      <w:r w:rsidRPr="00D80044">
        <w:rPr>
          <w:noProof/>
          <w:color w:val="FF0000"/>
        </w:rPr>
        <w:lastRenderedPageBreak/>
        <w:drawing>
          <wp:inline distT="0" distB="0" distL="0" distR="0" wp14:anchorId="366663D4" wp14:editId="35E58C6A">
            <wp:extent cx="5943600" cy="4456830"/>
            <wp:effectExtent l="0" t="0" r="0" b="1270"/>
            <wp:docPr id="1" name="Picture 1" descr="C:\Users\ee-student\Downloads\20191001_17224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e-student\Downloads\20191001_172244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54AE6" w14:textId="3DE4595B" w:rsidR="001A51C7" w:rsidRDefault="001A51C7" w:rsidP="00D80044">
      <w:pPr>
        <w:spacing w:after="0" w:line="240" w:lineRule="auto"/>
      </w:pPr>
      <w:r w:rsidRPr="001A51C7">
        <w:rPr>
          <w:noProof/>
        </w:rPr>
        <w:lastRenderedPageBreak/>
        <w:drawing>
          <wp:inline distT="0" distB="0" distL="0" distR="0" wp14:anchorId="4DD33755" wp14:editId="17D958EE">
            <wp:extent cx="5943600" cy="4456830"/>
            <wp:effectExtent l="0" t="0" r="0" b="1270"/>
            <wp:docPr id="8" name="Picture 8" descr="C:\Users\ee-student\Downloads\20191003_17455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ee-student\Downloads\20191003_174558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BF05D" w14:textId="77777777" w:rsidR="001A51C7" w:rsidRDefault="001A51C7" w:rsidP="00D80044">
      <w:pPr>
        <w:spacing w:after="0" w:line="240" w:lineRule="auto"/>
      </w:pPr>
    </w:p>
    <w:p w14:paraId="24FBEFC4" w14:textId="5B447E95" w:rsidR="001A51C7" w:rsidRDefault="001A51C7" w:rsidP="00D80044">
      <w:pPr>
        <w:spacing w:after="0" w:line="240" w:lineRule="auto"/>
      </w:pPr>
      <w:r w:rsidRPr="001A51C7">
        <w:rPr>
          <w:noProof/>
        </w:rPr>
        <w:lastRenderedPageBreak/>
        <w:drawing>
          <wp:inline distT="0" distB="0" distL="0" distR="0" wp14:anchorId="463908F0" wp14:editId="483A77C7">
            <wp:extent cx="5943600" cy="4456830"/>
            <wp:effectExtent l="0" t="0" r="0" b="1270"/>
            <wp:docPr id="9" name="Picture 9" descr="C:\Users\ee-student\Downloads\20191003_1746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ee-student\Downloads\20191003_174603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8EBFE0E" w14:textId="77777777" w:rsidR="00D80044" w:rsidRDefault="00D80044" w:rsidP="00D80044">
      <w:pPr>
        <w:spacing w:after="0" w:line="240" w:lineRule="auto"/>
      </w:pPr>
      <w:proofErr w:type="gramStart"/>
      <w:r>
        <w:t>module</w:t>
      </w:r>
      <w:proofErr w:type="gramEnd"/>
      <w:r>
        <w:t xml:space="preserve"> top2(</w:t>
      </w:r>
      <w:proofErr w:type="spellStart"/>
      <w:r>
        <w:t>clk,btn,reset,up,Q</w:t>
      </w:r>
      <w:proofErr w:type="spellEnd"/>
      <w:r>
        <w:t>);</w:t>
      </w:r>
    </w:p>
    <w:p w14:paraId="707E4848" w14:textId="77777777" w:rsidR="00D80044" w:rsidRDefault="00D80044" w:rsidP="00D80044">
      <w:pPr>
        <w:spacing w:after="0" w:line="240" w:lineRule="auto"/>
      </w:pPr>
      <w:r>
        <w:t xml:space="preserve">    </w:t>
      </w:r>
      <w:proofErr w:type="gramStart"/>
      <w:r>
        <w:t>input</w:t>
      </w:r>
      <w:proofErr w:type="gramEnd"/>
      <w:r>
        <w:t xml:space="preserve"> </w:t>
      </w:r>
      <w:proofErr w:type="spellStart"/>
      <w:r>
        <w:t>clk,btn,reset,up</w:t>
      </w:r>
      <w:proofErr w:type="spellEnd"/>
      <w:r>
        <w:t>;</w:t>
      </w:r>
    </w:p>
    <w:p w14:paraId="37A7F342" w14:textId="77777777" w:rsidR="00D80044" w:rsidRDefault="00D80044" w:rsidP="00D80044">
      <w:pPr>
        <w:spacing w:after="0" w:line="240" w:lineRule="auto"/>
      </w:pPr>
      <w:r>
        <w:t xml:space="preserve">    </w:t>
      </w:r>
      <w:proofErr w:type="gramStart"/>
      <w:r>
        <w:t>output</w:t>
      </w:r>
      <w:proofErr w:type="gramEnd"/>
      <w:r>
        <w:t xml:space="preserve"> [1:0] Q;</w:t>
      </w:r>
    </w:p>
    <w:p w14:paraId="412C039E" w14:textId="77777777" w:rsidR="00D80044" w:rsidRDefault="00D80044" w:rsidP="00D80044">
      <w:pPr>
        <w:spacing w:after="0" w:line="240" w:lineRule="auto"/>
      </w:pPr>
      <w:r>
        <w:t xml:space="preserve">    </w:t>
      </w:r>
      <w:proofErr w:type="gramStart"/>
      <w:r>
        <w:t>wire</w:t>
      </w:r>
      <w:proofErr w:type="gramEnd"/>
      <w:r>
        <w:t xml:space="preserve"> clk1;</w:t>
      </w:r>
    </w:p>
    <w:p w14:paraId="509399AB" w14:textId="77777777" w:rsidR="00D80044" w:rsidRDefault="00D80044" w:rsidP="00D80044">
      <w:pPr>
        <w:spacing w:after="0" w:line="240" w:lineRule="auto"/>
      </w:pPr>
    </w:p>
    <w:p w14:paraId="497B03B8" w14:textId="77777777" w:rsidR="00D80044" w:rsidRDefault="00D80044" w:rsidP="00D80044">
      <w:pPr>
        <w:spacing w:after="0" w:line="240" w:lineRule="auto"/>
      </w:pPr>
      <w:r>
        <w:t xml:space="preserve">    </w:t>
      </w:r>
      <w:proofErr w:type="spellStart"/>
      <w:proofErr w:type="gramStart"/>
      <w:r>
        <w:t>debounce</w:t>
      </w:r>
      <w:proofErr w:type="spellEnd"/>
      <w:proofErr w:type="gramEnd"/>
      <w:r>
        <w:t xml:space="preserve"> D1(clk,btn,clk1);</w:t>
      </w:r>
    </w:p>
    <w:p w14:paraId="0F4A9871" w14:textId="77777777" w:rsidR="00D80044" w:rsidRDefault="00D80044" w:rsidP="00D80044">
      <w:pPr>
        <w:spacing w:after="0" w:line="240" w:lineRule="auto"/>
      </w:pPr>
      <w:r>
        <w:t xml:space="preserve">    </w:t>
      </w:r>
      <w:proofErr w:type="gramStart"/>
      <w:r>
        <w:t>mealy</w:t>
      </w:r>
      <w:proofErr w:type="gramEnd"/>
      <w:r>
        <w:t xml:space="preserve"> M1(clk1, reset, up, Q);</w:t>
      </w:r>
    </w:p>
    <w:p w14:paraId="3BC6DE6C" w14:textId="77777777" w:rsidR="00D80044" w:rsidRDefault="00D80044" w:rsidP="00D80044">
      <w:pPr>
        <w:spacing w:after="0" w:line="240" w:lineRule="auto"/>
      </w:pPr>
    </w:p>
    <w:p w14:paraId="574FB7FD" w14:textId="77777777" w:rsidR="00D80044" w:rsidRDefault="00D80044" w:rsidP="00D80044">
      <w:pPr>
        <w:spacing w:after="0" w:line="240" w:lineRule="auto"/>
      </w:pPr>
    </w:p>
    <w:p w14:paraId="117939DA" w14:textId="788E42C7" w:rsidR="00D80044" w:rsidRDefault="00D80044" w:rsidP="00D80044">
      <w:pPr>
        <w:spacing w:after="0" w:line="240" w:lineRule="auto"/>
      </w:pPr>
      <w:proofErr w:type="spellStart"/>
      <w:proofErr w:type="gramStart"/>
      <w:r>
        <w:t>endmodule</w:t>
      </w:r>
      <w:proofErr w:type="spellEnd"/>
      <w:proofErr w:type="gramEnd"/>
    </w:p>
    <w:p w14:paraId="04A4C71B" w14:textId="491AA717" w:rsidR="00D80044" w:rsidRDefault="00D80044" w:rsidP="00D80044">
      <w:pPr>
        <w:spacing w:after="0" w:line="240" w:lineRule="auto"/>
      </w:pPr>
      <w:r>
        <w:t>------------------------------------------</w:t>
      </w:r>
    </w:p>
    <w:p w14:paraId="37EF560C" w14:textId="77777777" w:rsidR="00D80044" w:rsidRDefault="00D80044" w:rsidP="00D80044">
      <w:pPr>
        <w:spacing w:after="0" w:line="240" w:lineRule="auto"/>
      </w:pPr>
      <w:proofErr w:type="gramStart"/>
      <w:r>
        <w:t>module</w:t>
      </w:r>
      <w:proofErr w:type="gramEnd"/>
      <w:r>
        <w:t xml:space="preserve"> </w:t>
      </w:r>
      <w:proofErr w:type="spellStart"/>
      <w:r>
        <w:t>debounce</w:t>
      </w:r>
      <w:proofErr w:type="spellEnd"/>
      <w:r>
        <w:t>(</w:t>
      </w:r>
      <w:proofErr w:type="spellStart"/>
      <w:r>
        <w:t>clk,btn,btn_clr</w:t>
      </w:r>
      <w:proofErr w:type="spellEnd"/>
      <w:r>
        <w:t>);</w:t>
      </w:r>
    </w:p>
    <w:p w14:paraId="73C4CF24" w14:textId="77777777" w:rsidR="00D80044" w:rsidRDefault="00D80044" w:rsidP="00D80044">
      <w:pPr>
        <w:spacing w:after="0" w:line="240" w:lineRule="auto"/>
      </w:pPr>
    </w:p>
    <w:p w14:paraId="604B8E8A" w14:textId="77777777" w:rsidR="00D80044" w:rsidRDefault="00D80044" w:rsidP="00D80044">
      <w:pPr>
        <w:spacing w:after="0" w:line="240" w:lineRule="auto"/>
      </w:pPr>
      <w:proofErr w:type="gramStart"/>
      <w:r>
        <w:t>input</w:t>
      </w:r>
      <w:proofErr w:type="gramEnd"/>
      <w:r>
        <w:t xml:space="preserve"> </w:t>
      </w:r>
      <w:proofErr w:type="spellStart"/>
      <w:r>
        <w:t>clk</w:t>
      </w:r>
      <w:proofErr w:type="spellEnd"/>
      <w:r>
        <w:t>;</w:t>
      </w:r>
    </w:p>
    <w:p w14:paraId="4DA824B7" w14:textId="77777777" w:rsidR="00D80044" w:rsidRDefault="00D80044" w:rsidP="00D80044">
      <w:pPr>
        <w:spacing w:after="0" w:line="240" w:lineRule="auto"/>
      </w:pPr>
      <w:proofErr w:type="gramStart"/>
      <w:r>
        <w:t>input</w:t>
      </w:r>
      <w:proofErr w:type="gramEnd"/>
      <w:r>
        <w:t xml:space="preserve"> </w:t>
      </w:r>
      <w:proofErr w:type="spellStart"/>
      <w:r>
        <w:t>btn</w:t>
      </w:r>
      <w:proofErr w:type="spellEnd"/>
      <w:r>
        <w:t>;</w:t>
      </w:r>
    </w:p>
    <w:p w14:paraId="46955F7D" w14:textId="77777777" w:rsidR="00D80044" w:rsidRDefault="00D80044" w:rsidP="00D80044">
      <w:pPr>
        <w:spacing w:after="0" w:line="240" w:lineRule="auto"/>
      </w:pPr>
      <w:proofErr w:type="gramStart"/>
      <w:r>
        <w:t>output</w:t>
      </w:r>
      <w:proofErr w:type="gramEnd"/>
      <w:r>
        <w:t xml:space="preserve"> </w:t>
      </w:r>
      <w:proofErr w:type="spellStart"/>
      <w:r>
        <w:t>reg</w:t>
      </w:r>
      <w:proofErr w:type="spellEnd"/>
      <w:r>
        <w:t xml:space="preserve"> </w:t>
      </w:r>
      <w:proofErr w:type="spellStart"/>
      <w:r>
        <w:t>btn_clr</w:t>
      </w:r>
      <w:proofErr w:type="spellEnd"/>
      <w:r>
        <w:t>;</w:t>
      </w:r>
    </w:p>
    <w:p w14:paraId="6B7D2489" w14:textId="77777777" w:rsidR="00D80044" w:rsidRDefault="00D80044" w:rsidP="00D80044">
      <w:pPr>
        <w:spacing w:after="0" w:line="240" w:lineRule="auto"/>
      </w:pPr>
    </w:p>
    <w:p w14:paraId="3AEF8BB7" w14:textId="77777777" w:rsidR="00D80044" w:rsidRDefault="00D80044" w:rsidP="00D80044">
      <w:pPr>
        <w:spacing w:after="0" w:line="240" w:lineRule="auto"/>
      </w:pPr>
      <w:proofErr w:type="gramStart"/>
      <w:r>
        <w:t>parameter</w:t>
      </w:r>
      <w:proofErr w:type="gramEnd"/>
      <w:r>
        <w:t xml:space="preserve"> delay = 650000; //6.5ms delay</w:t>
      </w:r>
    </w:p>
    <w:p w14:paraId="12CFAD58" w14:textId="77777777" w:rsidR="00D80044" w:rsidRDefault="00D80044" w:rsidP="00D80044">
      <w:pPr>
        <w:spacing w:after="0" w:line="240" w:lineRule="auto"/>
      </w:pPr>
      <w:proofErr w:type="gramStart"/>
      <w:r>
        <w:t>integer</w:t>
      </w:r>
      <w:proofErr w:type="gramEnd"/>
      <w:r>
        <w:t xml:space="preserve"> count=0;</w:t>
      </w:r>
    </w:p>
    <w:p w14:paraId="4439D5D8" w14:textId="77777777" w:rsidR="00D80044" w:rsidRDefault="00D80044" w:rsidP="00D80044">
      <w:pPr>
        <w:spacing w:after="0" w:line="240" w:lineRule="auto"/>
      </w:pPr>
    </w:p>
    <w:p w14:paraId="79CDA73E" w14:textId="77777777" w:rsidR="00D80044" w:rsidRDefault="00D80044" w:rsidP="00D80044">
      <w:pPr>
        <w:spacing w:after="0" w:line="240" w:lineRule="auto"/>
      </w:pPr>
      <w:proofErr w:type="spellStart"/>
      <w:proofErr w:type="gramStart"/>
      <w:r>
        <w:t>reg</w:t>
      </w:r>
      <w:proofErr w:type="spellEnd"/>
      <w:proofErr w:type="gramEnd"/>
      <w:r>
        <w:t xml:space="preserve"> </w:t>
      </w:r>
      <w:proofErr w:type="spellStart"/>
      <w:r>
        <w:t>xnew</w:t>
      </w:r>
      <w:proofErr w:type="spellEnd"/>
      <w:r>
        <w:t>=0;</w:t>
      </w:r>
    </w:p>
    <w:p w14:paraId="6195E551" w14:textId="77777777" w:rsidR="00D80044" w:rsidRDefault="00D80044" w:rsidP="00D80044">
      <w:pPr>
        <w:spacing w:after="0" w:line="240" w:lineRule="auto"/>
      </w:pPr>
    </w:p>
    <w:p w14:paraId="4E8B2E90" w14:textId="77777777" w:rsidR="00D80044" w:rsidRDefault="00D80044" w:rsidP="00D80044">
      <w:pPr>
        <w:spacing w:after="0" w:line="240" w:lineRule="auto"/>
      </w:pPr>
      <w:proofErr w:type="gramStart"/>
      <w:r>
        <w:lastRenderedPageBreak/>
        <w:t>always</w:t>
      </w:r>
      <w:proofErr w:type="gramEnd"/>
      <w:r>
        <w:t xml:space="preserve"> @(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</w:t>
      </w:r>
      <w:proofErr w:type="spellEnd"/>
      <w:r>
        <w:t>)</w:t>
      </w:r>
    </w:p>
    <w:p w14:paraId="4C8637DB" w14:textId="77777777" w:rsidR="00D80044" w:rsidRDefault="00D80044" w:rsidP="00D80044">
      <w:pPr>
        <w:spacing w:after="0" w:line="240" w:lineRule="auto"/>
      </w:pPr>
      <w:proofErr w:type="gramStart"/>
      <w:r>
        <w:t>if</w:t>
      </w:r>
      <w:proofErr w:type="gramEnd"/>
      <w:r>
        <w:t xml:space="preserve"> (</w:t>
      </w:r>
      <w:proofErr w:type="spellStart"/>
      <w:r>
        <w:t>btn</w:t>
      </w:r>
      <w:proofErr w:type="spellEnd"/>
      <w:r>
        <w:t xml:space="preserve"> != </w:t>
      </w:r>
      <w:proofErr w:type="spellStart"/>
      <w:r>
        <w:t>xnew</w:t>
      </w:r>
      <w:proofErr w:type="spellEnd"/>
      <w:r>
        <w:t xml:space="preserve">) </w:t>
      </w:r>
    </w:p>
    <w:p w14:paraId="5419BBD4" w14:textId="77777777" w:rsidR="00D80044" w:rsidRDefault="00D80044" w:rsidP="00D80044">
      <w:pPr>
        <w:spacing w:after="0" w:line="240" w:lineRule="auto"/>
      </w:pPr>
      <w:r>
        <w:t xml:space="preserve">  </w:t>
      </w:r>
      <w:proofErr w:type="gramStart"/>
      <w:r>
        <w:t>begin</w:t>
      </w:r>
      <w:proofErr w:type="gramEnd"/>
      <w:r>
        <w:t xml:space="preserve"> </w:t>
      </w:r>
    </w:p>
    <w:p w14:paraId="7A4783BC" w14:textId="77777777" w:rsidR="00D80044" w:rsidRDefault="00D80044" w:rsidP="00D80044">
      <w:pPr>
        <w:spacing w:after="0" w:line="240" w:lineRule="auto"/>
      </w:pPr>
      <w:r>
        <w:t xml:space="preserve">  </w:t>
      </w:r>
      <w:proofErr w:type="spellStart"/>
      <w:proofErr w:type="gramStart"/>
      <w:r>
        <w:t>xnew</w:t>
      </w:r>
      <w:proofErr w:type="spellEnd"/>
      <w:proofErr w:type="gramEnd"/>
      <w:r>
        <w:t xml:space="preserve"> &lt;= </w:t>
      </w:r>
      <w:proofErr w:type="spellStart"/>
      <w:r>
        <w:t>btn</w:t>
      </w:r>
      <w:proofErr w:type="spellEnd"/>
      <w:r>
        <w:t xml:space="preserve">; </w:t>
      </w:r>
    </w:p>
    <w:p w14:paraId="2495CDB1" w14:textId="77777777" w:rsidR="00D80044" w:rsidRDefault="00D80044" w:rsidP="00D80044">
      <w:pPr>
        <w:spacing w:after="0" w:line="240" w:lineRule="auto"/>
      </w:pPr>
      <w:r>
        <w:t xml:space="preserve">  </w:t>
      </w:r>
      <w:proofErr w:type="gramStart"/>
      <w:r>
        <w:t>count</w:t>
      </w:r>
      <w:proofErr w:type="gramEnd"/>
      <w:r>
        <w:t xml:space="preserve"> &lt;= 0; </w:t>
      </w:r>
    </w:p>
    <w:p w14:paraId="2200C5A9" w14:textId="77777777" w:rsidR="00D80044" w:rsidRDefault="00D80044" w:rsidP="00D80044">
      <w:pPr>
        <w:spacing w:after="0" w:line="240" w:lineRule="auto"/>
      </w:pPr>
      <w:r>
        <w:t xml:space="preserve">  </w:t>
      </w:r>
      <w:proofErr w:type="gramStart"/>
      <w:r>
        <w:t>end</w:t>
      </w:r>
      <w:proofErr w:type="gramEnd"/>
    </w:p>
    <w:p w14:paraId="12ABAD61" w14:textId="77777777" w:rsidR="00D80044" w:rsidRDefault="00D80044" w:rsidP="00D80044">
      <w:pPr>
        <w:spacing w:after="0" w:line="240" w:lineRule="auto"/>
      </w:pPr>
      <w:proofErr w:type="gramStart"/>
      <w:r>
        <w:t>else</w:t>
      </w:r>
      <w:proofErr w:type="gramEnd"/>
      <w:r>
        <w:t xml:space="preserve"> if (count == delay) </w:t>
      </w:r>
      <w:proofErr w:type="spellStart"/>
      <w:r>
        <w:t>btn_clr</w:t>
      </w:r>
      <w:proofErr w:type="spellEnd"/>
      <w:r>
        <w:t xml:space="preserve"> &lt;= </w:t>
      </w:r>
      <w:proofErr w:type="spellStart"/>
      <w:r>
        <w:t>xnew</w:t>
      </w:r>
      <w:proofErr w:type="spellEnd"/>
      <w:r>
        <w:t>;</w:t>
      </w:r>
    </w:p>
    <w:p w14:paraId="5F271291" w14:textId="77777777" w:rsidR="00D80044" w:rsidRDefault="00D80044" w:rsidP="00D80044">
      <w:pPr>
        <w:spacing w:after="0" w:line="240" w:lineRule="auto"/>
      </w:pPr>
      <w:proofErr w:type="gramStart"/>
      <w:r>
        <w:t>else</w:t>
      </w:r>
      <w:proofErr w:type="gramEnd"/>
      <w:r>
        <w:t xml:space="preserve"> count &lt;= count + 1;</w:t>
      </w:r>
    </w:p>
    <w:p w14:paraId="79002495" w14:textId="77777777" w:rsidR="00D80044" w:rsidRDefault="00D80044" w:rsidP="00D80044">
      <w:pPr>
        <w:spacing w:after="0" w:line="240" w:lineRule="auto"/>
      </w:pPr>
    </w:p>
    <w:p w14:paraId="77D23CE2" w14:textId="2A3777BC" w:rsidR="00D80044" w:rsidRDefault="00D80044" w:rsidP="00D80044">
      <w:pPr>
        <w:spacing w:after="0" w:line="240" w:lineRule="auto"/>
      </w:pPr>
      <w:proofErr w:type="spellStart"/>
      <w:proofErr w:type="gramStart"/>
      <w:r>
        <w:t>endmodule</w:t>
      </w:r>
      <w:proofErr w:type="spellEnd"/>
      <w:proofErr w:type="gramEnd"/>
    </w:p>
    <w:p w14:paraId="2CF93479" w14:textId="249877BA" w:rsidR="00D80044" w:rsidRDefault="00D80044" w:rsidP="00D80044">
      <w:pPr>
        <w:spacing w:after="0" w:line="240" w:lineRule="auto"/>
      </w:pPr>
      <w:r>
        <w:t>----------------------------------------</w:t>
      </w:r>
    </w:p>
    <w:p w14:paraId="45474394" w14:textId="77777777" w:rsidR="00D80044" w:rsidRDefault="00D80044" w:rsidP="00D80044">
      <w:pPr>
        <w:spacing w:after="0" w:line="240" w:lineRule="auto"/>
      </w:pPr>
      <w:proofErr w:type="gramStart"/>
      <w:r>
        <w:t>module</w:t>
      </w:r>
      <w:proofErr w:type="gramEnd"/>
      <w:r>
        <w:t xml:space="preserve"> mealy(</w:t>
      </w:r>
      <w:proofErr w:type="spellStart"/>
      <w:r>
        <w:t>clk</w:t>
      </w:r>
      <w:proofErr w:type="spellEnd"/>
      <w:r>
        <w:t xml:space="preserve">, </w:t>
      </w:r>
      <w:proofErr w:type="spellStart"/>
      <w:r>
        <w:t>rst</w:t>
      </w:r>
      <w:proofErr w:type="spellEnd"/>
      <w:r>
        <w:t>, up, W);</w:t>
      </w:r>
    </w:p>
    <w:p w14:paraId="59F86605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input</w:t>
      </w:r>
      <w:proofErr w:type="gramEnd"/>
      <w:r>
        <w:t xml:space="preserve">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rst</w:t>
      </w:r>
      <w:proofErr w:type="spellEnd"/>
      <w:r>
        <w:t>, up;</w:t>
      </w:r>
    </w:p>
    <w:p w14:paraId="296EC52E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output</w:t>
      </w:r>
      <w:proofErr w:type="gramEnd"/>
      <w:r>
        <w:t xml:space="preserve"> [1:0] W;</w:t>
      </w:r>
    </w:p>
    <w:p w14:paraId="198F36C0" w14:textId="77777777" w:rsidR="00D80044" w:rsidRDefault="00D80044" w:rsidP="00D80044">
      <w:pPr>
        <w:spacing w:after="0" w:line="240" w:lineRule="auto"/>
      </w:pPr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[1:0] </w:t>
      </w:r>
      <w:proofErr w:type="spellStart"/>
      <w:r>
        <w:t>state_reg</w:t>
      </w:r>
      <w:proofErr w:type="spellEnd"/>
      <w:r>
        <w:t xml:space="preserve">, </w:t>
      </w:r>
      <w:proofErr w:type="spellStart"/>
      <w:r>
        <w:t>state_next</w:t>
      </w:r>
      <w:proofErr w:type="spellEnd"/>
      <w:r>
        <w:t>;</w:t>
      </w:r>
    </w:p>
    <w:p w14:paraId="263430B4" w14:textId="77777777" w:rsidR="00D80044" w:rsidRDefault="00D80044" w:rsidP="00D80044">
      <w:pPr>
        <w:spacing w:after="0" w:line="240" w:lineRule="auto"/>
      </w:pPr>
      <w:r>
        <w:tab/>
      </w:r>
    </w:p>
    <w:p w14:paraId="3B3D31C6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parameter</w:t>
      </w:r>
      <w:proofErr w:type="gramEnd"/>
      <w:r>
        <w:t xml:space="preserve"> a = 2'b00;</w:t>
      </w:r>
    </w:p>
    <w:p w14:paraId="35AB3E3D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parameter</w:t>
      </w:r>
      <w:proofErr w:type="gramEnd"/>
      <w:r>
        <w:t xml:space="preserve"> b = 2'b01;</w:t>
      </w:r>
    </w:p>
    <w:p w14:paraId="057F84AD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parameter</w:t>
      </w:r>
      <w:proofErr w:type="gramEnd"/>
      <w:r>
        <w:t xml:space="preserve"> c = 2'b10;</w:t>
      </w:r>
    </w:p>
    <w:p w14:paraId="0811A483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parameter</w:t>
      </w:r>
      <w:proofErr w:type="gramEnd"/>
      <w:r>
        <w:t xml:space="preserve"> d = 2'b11;</w:t>
      </w:r>
    </w:p>
    <w:p w14:paraId="27E0E9E4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always</w:t>
      </w:r>
      <w:proofErr w:type="gramEnd"/>
      <w:r>
        <w:t xml:space="preserve"> @(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</w:t>
      </w:r>
      <w:proofErr w:type="spellEnd"/>
      <w:r>
        <w:t xml:space="preserve">, 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rst</w:t>
      </w:r>
      <w:proofErr w:type="spellEnd"/>
      <w:r>
        <w:t>)</w:t>
      </w:r>
    </w:p>
    <w:p w14:paraId="7A79A16C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if</w:t>
      </w:r>
      <w:proofErr w:type="gramEnd"/>
      <w:r>
        <w:t xml:space="preserve"> (</w:t>
      </w:r>
      <w:proofErr w:type="spellStart"/>
      <w:r>
        <w:t>rst</w:t>
      </w:r>
      <w:proofErr w:type="spellEnd"/>
      <w:r>
        <w:t xml:space="preserve">) </w:t>
      </w:r>
      <w:proofErr w:type="spellStart"/>
      <w:r>
        <w:t>state_reg</w:t>
      </w:r>
      <w:proofErr w:type="spellEnd"/>
      <w:r>
        <w:t xml:space="preserve"> &lt;= a;</w:t>
      </w:r>
    </w:p>
    <w:p w14:paraId="2732A505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else</w:t>
      </w:r>
      <w:proofErr w:type="gramEnd"/>
    </w:p>
    <w:p w14:paraId="5CF18329" w14:textId="77777777" w:rsidR="00D80044" w:rsidRDefault="00D80044" w:rsidP="00D80044">
      <w:pPr>
        <w:spacing w:after="0" w:line="240" w:lineRule="auto"/>
      </w:pPr>
      <w:r>
        <w:tab/>
      </w:r>
      <w:r>
        <w:tab/>
      </w:r>
      <w:proofErr w:type="spellStart"/>
      <w:r>
        <w:t>state_reg</w:t>
      </w:r>
      <w:proofErr w:type="spellEnd"/>
      <w:r>
        <w:t xml:space="preserve"> &lt;= </w:t>
      </w:r>
      <w:proofErr w:type="spellStart"/>
      <w:r>
        <w:t>state_next</w:t>
      </w:r>
      <w:proofErr w:type="spellEnd"/>
      <w:r>
        <w:t xml:space="preserve">; </w:t>
      </w:r>
    </w:p>
    <w:p w14:paraId="3841ADA3" w14:textId="77777777" w:rsidR="00D80044" w:rsidRDefault="00D80044" w:rsidP="00D80044">
      <w:pPr>
        <w:spacing w:after="0" w:line="240" w:lineRule="auto"/>
      </w:pPr>
      <w:r>
        <w:tab/>
      </w:r>
      <w:r>
        <w:tab/>
      </w:r>
    </w:p>
    <w:p w14:paraId="4AAF15B7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always</w:t>
      </w:r>
      <w:proofErr w:type="gramEnd"/>
      <w:r>
        <w:t xml:space="preserve"> @(*)</w:t>
      </w:r>
    </w:p>
    <w:p w14:paraId="39E0DC9B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case</w:t>
      </w:r>
      <w:proofErr w:type="gramEnd"/>
      <w:r>
        <w:t xml:space="preserve"> (</w:t>
      </w:r>
      <w:proofErr w:type="spellStart"/>
      <w:r>
        <w:t>state_reg</w:t>
      </w:r>
      <w:proofErr w:type="spellEnd"/>
      <w:r>
        <w:t>)</w:t>
      </w:r>
    </w:p>
    <w:p w14:paraId="027BF8F5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a</w:t>
      </w:r>
      <w:proofErr w:type="gramEnd"/>
      <w:r>
        <w:t xml:space="preserve">: if(up) </w:t>
      </w:r>
      <w:proofErr w:type="spellStart"/>
      <w:r>
        <w:t>state_next</w:t>
      </w:r>
      <w:proofErr w:type="spellEnd"/>
      <w:r>
        <w:t xml:space="preserve"> = b;</w:t>
      </w:r>
    </w:p>
    <w:p w14:paraId="690A8FE4" w14:textId="77777777" w:rsidR="00D80044" w:rsidRDefault="00D80044" w:rsidP="00D80044">
      <w:pPr>
        <w:spacing w:after="0" w:line="240" w:lineRule="auto"/>
      </w:pPr>
      <w:r>
        <w:tab/>
      </w:r>
      <w:r>
        <w:tab/>
      </w:r>
      <w:proofErr w:type="gramStart"/>
      <w:r>
        <w:t>else</w:t>
      </w:r>
      <w:proofErr w:type="gramEnd"/>
      <w:r>
        <w:t xml:space="preserve"> </w:t>
      </w:r>
      <w:proofErr w:type="spellStart"/>
      <w:r>
        <w:t>state_next</w:t>
      </w:r>
      <w:proofErr w:type="spellEnd"/>
      <w:r>
        <w:t xml:space="preserve"> = d;</w:t>
      </w:r>
    </w:p>
    <w:p w14:paraId="553F0335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b</w:t>
      </w:r>
      <w:proofErr w:type="gramEnd"/>
      <w:r>
        <w:t xml:space="preserve">: </w:t>
      </w:r>
      <w:r>
        <w:tab/>
        <w:t xml:space="preserve">if(up) </w:t>
      </w:r>
      <w:proofErr w:type="spellStart"/>
      <w:r>
        <w:t>state_next</w:t>
      </w:r>
      <w:proofErr w:type="spellEnd"/>
      <w:r>
        <w:t xml:space="preserve"> = c;</w:t>
      </w:r>
    </w:p>
    <w:p w14:paraId="6D6AEFE1" w14:textId="77777777" w:rsidR="00D80044" w:rsidRDefault="00D80044" w:rsidP="00D80044">
      <w:pPr>
        <w:spacing w:after="0" w:line="240" w:lineRule="auto"/>
      </w:pPr>
      <w:r>
        <w:tab/>
      </w:r>
      <w:r>
        <w:tab/>
      </w:r>
      <w:proofErr w:type="gramStart"/>
      <w:r>
        <w:t>else</w:t>
      </w:r>
      <w:proofErr w:type="gramEnd"/>
      <w:r>
        <w:t xml:space="preserve"> </w:t>
      </w:r>
      <w:r>
        <w:tab/>
      </w:r>
      <w:proofErr w:type="spellStart"/>
      <w:r>
        <w:t>state_next</w:t>
      </w:r>
      <w:proofErr w:type="spellEnd"/>
      <w:r>
        <w:t xml:space="preserve"> = a;</w:t>
      </w:r>
    </w:p>
    <w:p w14:paraId="3A816C98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c</w:t>
      </w:r>
      <w:proofErr w:type="gramEnd"/>
      <w:r>
        <w:t xml:space="preserve">: </w:t>
      </w:r>
      <w:r>
        <w:tab/>
        <w:t xml:space="preserve">if(up) </w:t>
      </w:r>
      <w:r>
        <w:tab/>
      </w:r>
      <w:proofErr w:type="spellStart"/>
      <w:r>
        <w:t>state_next</w:t>
      </w:r>
      <w:proofErr w:type="spellEnd"/>
      <w:r>
        <w:t xml:space="preserve"> = d;</w:t>
      </w:r>
    </w:p>
    <w:p w14:paraId="122FE5C1" w14:textId="77777777" w:rsidR="00D80044" w:rsidRDefault="00D80044" w:rsidP="00D80044">
      <w:pPr>
        <w:spacing w:after="0" w:line="240" w:lineRule="auto"/>
      </w:pPr>
      <w:r>
        <w:tab/>
      </w:r>
      <w:r>
        <w:tab/>
      </w:r>
      <w:proofErr w:type="gramStart"/>
      <w:r>
        <w:t>else</w:t>
      </w:r>
      <w:proofErr w:type="gramEnd"/>
      <w:r>
        <w:tab/>
      </w:r>
      <w:proofErr w:type="spellStart"/>
      <w:r>
        <w:t>state_next</w:t>
      </w:r>
      <w:proofErr w:type="spellEnd"/>
      <w:r>
        <w:t xml:space="preserve"> = b;</w:t>
      </w:r>
    </w:p>
    <w:p w14:paraId="528DCB1E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d</w:t>
      </w:r>
      <w:proofErr w:type="gramEnd"/>
      <w:r>
        <w:t>:</w:t>
      </w:r>
      <w:r>
        <w:tab/>
        <w:t>if(up)</w:t>
      </w:r>
      <w:r>
        <w:tab/>
      </w:r>
      <w:proofErr w:type="spellStart"/>
      <w:r>
        <w:t>state_next</w:t>
      </w:r>
      <w:proofErr w:type="spellEnd"/>
      <w:r>
        <w:t xml:space="preserve"> = a;</w:t>
      </w:r>
    </w:p>
    <w:p w14:paraId="24B62BF8" w14:textId="77777777" w:rsidR="00D80044" w:rsidRDefault="00D80044" w:rsidP="00D80044">
      <w:pPr>
        <w:spacing w:after="0" w:line="240" w:lineRule="auto"/>
      </w:pPr>
      <w:r>
        <w:tab/>
      </w:r>
      <w:r>
        <w:tab/>
      </w:r>
      <w:proofErr w:type="gramStart"/>
      <w:r>
        <w:t>else</w:t>
      </w:r>
      <w:proofErr w:type="gramEnd"/>
      <w:r>
        <w:tab/>
      </w:r>
      <w:proofErr w:type="spellStart"/>
      <w:r>
        <w:t>state_next</w:t>
      </w:r>
      <w:proofErr w:type="spellEnd"/>
      <w:r>
        <w:t xml:space="preserve"> = c;</w:t>
      </w:r>
    </w:p>
    <w:p w14:paraId="7BC19C69" w14:textId="77777777" w:rsidR="00D80044" w:rsidRDefault="00D80044" w:rsidP="00D80044">
      <w:pPr>
        <w:spacing w:after="0" w:line="240" w:lineRule="auto"/>
      </w:pPr>
      <w:r>
        <w:tab/>
      </w:r>
    </w:p>
    <w:p w14:paraId="4D9A67BF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default</w:t>
      </w:r>
      <w:proofErr w:type="gramEnd"/>
      <w:r>
        <w:t xml:space="preserve">: </w:t>
      </w:r>
      <w:proofErr w:type="spellStart"/>
      <w:r>
        <w:t>state_next</w:t>
      </w:r>
      <w:proofErr w:type="spellEnd"/>
      <w:r>
        <w:t xml:space="preserve"> = a;</w:t>
      </w:r>
    </w:p>
    <w:p w14:paraId="378AF11D" w14:textId="77777777" w:rsidR="00D80044" w:rsidRDefault="00D80044" w:rsidP="00D80044">
      <w:pPr>
        <w:spacing w:after="0" w:line="240" w:lineRule="auto"/>
      </w:pPr>
      <w:r>
        <w:tab/>
      </w:r>
      <w:proofErr w:type="spellStart"/>
      <w:proofErr w:type="gramStart"/>
      <w:r>
        <w:t>endcase</w:t>
      </w:r>
      <w:proofErr w:type="spellEnd"/>
      <w:proofErr w:type="gramEnd"/>
    </w:p>
    <w:p w14:paraId="6850C07F" w14:textId="77777777" w:rsidR="00D80044" w:rsidRDefault="00D80044" w:rsidP="00D80044">
      <w:pPr>
        <w:spacing w:after="0" w:line="240" w:lineRule="auto"/>
      </w:pPr>
      <w:r>
        <w:tab/>
      </w:r>
      <w:proofErr w:type="gramStart"/>
      <w:r>
        <w:t>assign</w:t>
      </w:r>
      <w:proofErr w:type="gramEnd"/>
      <w:r>
        <w:t xml:space="preserve"> W = </w:t>
      </w:r>
      <w:proofErr w:type="spellStart"/>
      <w:r>
        <w:t>state_reg</w:t>
      </w:r>
      <w:proofErr w:type="spellEnd"/>
      <w:r>
        <w:t>;</w:t>
      </w:r>
    </w:p>
    <w:p w14:paraId="7CF5B59B" w14:textId="77777777" w:rsidR="00D80044" w:rsidRDefault="00D80044" w:rsidP="00D80044">
      <w:pPr>
        <w:spacing w:after="0" w:line="240" w:lineRule="auto"/>
      </w:pPr>
      <w:r>
        <w:tab/>
      </w:r>
    </w:p>
    <w:p w14:paraId="0835E55A" w14:textId="7944E39B" w:rsidR="00D80044" w:rsidRDefault="00D80044" w:rsidP="00D80044">
      <w:pPr>
        <w:spacing w:after="0" w:line="240" w:lineRule="auto"/>
      </w:pPr>
      <w:proofErr w:type="spellStart"/>
      <w:proofErr w:type="gramStart"/>
      <w:r>
        <w:t>endmodule</w:t>
      </w:r>
      <w:proofErr w:type="spellEnd"/>
      <w:proofErr w:type="gramEnd"/>
    </w:p>
    <w:p w14:paraId="7BB2E3A3" w14:textId="4CD4D122" w:rsidR="00D80044" w:rsidRDefault="00D80044" w:rsidP="00D80044">
      <w:pPr>
        <w:spacing w:after="0" w:line="240" w:lineRule="auto"/>
      </w:pPr>
      <w:r>
        <w:t>------------------------------------------</w:t>
      </w:r>
    </w:p>
    <w:p w14:paraId="6F72B9E2" w14:textId="57769805" w:rsidR="00D80044" w:rsidRPr="00D80044" w:rsidRDefault="00D80044" w:rsidP="00D80044">
      <w:pPr>
        <w:spacing w:after="0" w:line="240" w:lineRule="auto"/>
      </w:pPr>
      <w:r w:rsidRPr="00D80044">
        <w:t># Xilinx Spartan3 Starter Board (Rev E) UCF file</w:t>
      </w:r>
    </w:p>
    <w:p w14:paraId="1F5214E1" w14:textId="77777777" w:rsidR="00D80044" w:rsidRPr="00D80044" w:rsidRDefault="00D80044" w:rsidP="00D80044">
      <w:pPr>
        <w:spacing w:after="0" w:line="240" w:lineRule="auto"/>
      </w:pPr>
      <w:r w:rsidRPr="00D80044">
        <w:t xml:space="preserve"># </w:t>
      </w:r>
      <w:proofErr w:type="gramStart"/>
      <w:r w:rsidRPr="00D80044">
        <w:t>by</w:t>
      </w:r>
      <w:proofErr w:type="gramEnd"/>
      <w:r w:rsidRPr="00D80044">
        <w:t xml:space="preserve"> Brian </w:t>
      </w:r>
      <w:proofErr w:type="spellStart"/>
      <w:r w:rsidRPr="00D80044">
        <w:t>Szmyd</w:t>
      </w:r>
      <w:proofErr w:type="spellEnd"/>
    </w:p>
    <w:p w14:paraId="2AF7C64B" w14:textId="77777777" w:rsidR="00D80044" w:rsidRPr="00D80044" w:rsidRDefault="00D80044" w:rsidP="00D80044">
      <w:pPr>
        <w:spacing w:after="0" w:line="240" w:lineRule="auto"/>
      </w:pPr>
      <w:r w:rsidRPr="00D80044">
        <w:t xml:space="preserve"># Updated by </w:t>
      </w:r>
      <w:proofErr w:type="spellStart"/>
      <w:r w:rsidRPr="00D80044">
        <w:t>Wimbo</w:t>
      </w:r>
      <w:proofErr w:type="spellEnd"/>
    </w:p>
    <w:p w14:paraId="7E7EFAD1" w14:textId="77777777" w:rsidR="00D80044" w:rsidRPr="00D80044" w:rsidRDefault="00D80044" w:rsidP="00D80044">
      <w:pPr>
        <w:spacing w:after="0" w:line="240" w:lineRule="auto"/>
      </w:pPr>
    </w:p>
    <w:p w14:paraId="68692061" w14:textId="77777777" w:rsidR="00D80044" w:rsidRPr="00D80044" w:rsidRDefault="00D80044" w:rsidP="00D80044">
      <w:pPr>
        <w:spacing w:after="0" w:line="240" w:lineRule="auto"/>
      </w:pPr>
      <w:r w:rsidRPr="00D80044">
        <w:t># Clock</w:t>
      </w:r>
    </w:p>
    <w:p w14:paraId="240C1E34" w14:textId="77777777" w:rsidR="00D80044" w:rsidRPr="00D80044" w:rsidRDefault="00D80044" w:rsidP="00D80044">
      <w:pPr>
        <w:spacing w:after="0" w:line="240" w:lineRule="auto"/>
      </w:pPr>
      <w:r w:rsidRPr="00D80044">
        <w:t>Net "</w:t>
      </w:r>
      <w:proofErr w:type="spellStart"/>
      <w:r w:rsidRPr="00D80044">
        <w:t>clk</w:t>
      </w:r>
      <w:proofErr w:type="spellEnd"/>
      <w:r w:rsidRPr="00D80044">
        <w:t>"</w:t>
      </w:r>
      <w:r w:rsidRPr="00D80044">
        <w:tab/>
      </w:r>
      <w:r w:rsidRPr="00D80044">
        <w:tab/>
        <w:t>LOC = "T9";</w:t>
      </w:r>
    </w:p>
    <w:p w14:paraId="7FEF791E" w14:textId="77777777" w:rsidR="00D80044" w:rsidRPr="00D80044" w:rsidRDefault="00D80044" w:rsidP="00D80044">
      <w:pPr>
        <w:spacing w:after="0" w:line="240" w:lineRule="auto"/>
      </w:pPr>
      <w:r w:rsidRPr="00D80044">
        <w:lastRenderedPageBreak/>
        <w:t>NET "</w:t>
      </w:r>
      <w:proofErr w:type="spellStart"/>
      <w:r w:rsidRPr="00D80044">
        <w:t>clk</w:t>
      </w:r>
      <w:proofErr w:type="spellEnd"/>
      <w:r w:rsidRPr="00D80044">
        <w:t>"</w:t>
      </w:r>
      <w:r w:rsidRPr="00D80044">
        <w:tab/>
      </w:r>
      <w:r w:rsidRPr="00D80044">
        <w:tab/>
        <w:t xml:space="preserve">PERIOD = 20ns;   # 20ns = </w:t>
      </w:r>
      <w:proofErr w:type="gramStart"/>
      <w:r w:rsidRPr="00D80044">
        <w:t>50Mhz</w:t>
      </w:r>
      <w:proofErr w:type="gramEnd"/>
    </w:p>
    <w:p w14:paraId="21067800" w14:textId="77777777" w:rsidR="00D80044" w:rsidRPr="00D80044" w:rsidRDefault="00D80044" w:rsidP="00D80044">
      <w:pPr>
        <w:spacing w:after="0" w:line="240" w:lineRule="auto"/>
      </w:pPr>
    </w:p>
    <w:p w14:paraId="10365478" w14:textId="77777777" w:rsidR="00D80044" w:rsidRPr="00D80044" w:rsidRDefault="00D80044" w:rsidP="00D80044">
      <w:pPr>
        <w:spacing w:after="0" w:line="240" w:lineRule="auto"/>
      </w:pPr>
      <w:r w:rsidRPr="00D80044">
        <w:t>#Net "Socket"</w:t>
      </w:r>
      <w:r w:rsidRPr="00D80044">
        <w:tab/>
      </w:r>
      <w:r w:rsidRPr="00D80044">
        <w:tab/>
        <w:t>LOC = "D9";</w:t>
      </w:r>
    </w:p>
    <w:p w14:paraId="0F53497A" w14:textId="77777777" w:rsidR="00D80044" w:rsidRPr="00D80044" w:rsidRDefault="00D80044" w:rsidP="00D80044">
      <w:pPr>
        <w:spacing w:after="0" w:line="240" w:lineRule="auto"/>
      </w:pPr>
      <w:r w:rsidRPr="00D80044">
        <w:t>#NET "Socket"</w:t>
      </w:r>
      <w:r w:rsidRPr="00D80044">
        <w:tab/>
      </w:r>
      <w:r w:rsidRPr="00D80044">
        <w:tab/>
        <w:t xml:space="preserve">PERIOD </w:t>
      </w:r>
      <w:proofErr w:type="gramStart"/>
      <w:r w:rsidRPr="00D80044">
        <w:t>= ???????</w:t>
      </w:r>
      <w:proofErr w:type="gramEnd"/>
      <w:r w:rsidRPr="00D80044">
        <w:t xml:space="preserve"> </w:t>
      </w:r>
      <w:proofErr w:type="gramStart"/>
      <w:r w:rsidRPr="00D80044">
        <w:t>ns</w:t>
      </w:r>
      <w:proofErr w:type="gramEnd"/>
      <w:r w:rsidRPr="00D80044">
        <w:t>;</w:t>
      </w:r>
    </w:p>
    <w:p w14:paraId="0936848C" w14:textId="77777777" w:rsidR="00D80044" w:rsidRPr="00D80044" w:rsidRDefault="00D80044" w:rsidP="00D80044">
      <w:pPr>
        <w:spacing w:after="0" w:line="240" w:lineRule="auto"/>
      </w:pPr>
    </w:p>
    <w:p w14:paraId="0B879D52" w14:textId="77777777" w:rsidR="00D80044" w:rsidRPr="00D80044" w:rsidRDefault="00D80044" w:rsidP="00D80044">
      <w:pPr>
        <w:spacing w:after="0" w:line="240" w:lineRule="auto"/>
      </w:pPr>
      <w:r w:rsidRPr="00D80044">
        <w:t># User Switches</w:t>
      </w:r>
    </w:p>
    <w:p w14:paraId="6CAAF794" w14:textId="77777777" w:rsidR="00D80044" w:rsidRPr="00D80044" w:rsidRDefault="00D80044" w:rsidP="00D80044">
      <w:pPr>
        <w:spacing w:after="0" w:line="240" w:lineRule="auto"/>
      </w:pPr>
      <w:r w:rsidRPr="00D80044">
        <w:t>NET "up"</w:t>
      </w:r>
      <w:r w:rsidRPr="00D80044">
        <w:tab/>
      </w:r>
      <w:r w:rsidRPr="00D80044">
        <w:tab/>
        <w:t>LOC = "F12";</w:t>
      </w:r>
    </w:p>
    <w:p w14:paraId="75E8C9B8" w14:textId="77777777" w:rsidR="00D80044" w:rsidRPr="00D80044" w:rsidRDefault="00D80044" w:rsidP="00D80044">
      <w:pPr>
        <w:spacing w:after="0" w:line="240" w:lineRule="auto"/>
      </w:pPr>
      <w:r w:rsidRPr="00D80044">
        <w:t>#NET "SW1"</w:t>
      </w:r>
      <w:r w:rsidRPr="00D80044">
        <w:tab/>
      </w:r>
      <w:r w:rsidRPr="00D80044">
        <w:tab/>
        <w:t>LOC = "G12";</w:t>
      </w:r>
    </w:p>
    <w:p w14:paraId="7E8F99D7" w14:textId="77777777" w:rsidR="00D80044" w:rsidRPr="00D80044" w:rsidRDefault="00D80044" w:rsidP="00D80044">
      <w:pPr>
        <w:spacing w:after="0" w:line="240" w:lineRule="auto"/>
      </w:pPr>
      <w:r w:rsidRPr="00D80044">
        <w:t>#NET "SW2"</w:t>
      </w:r>
      <w:r w:rsidRPr="00D80044">
        <w:tab/>
      </w:r>
      <w:r w:rsidRPr="00D80044">
        <w:tab/>
        <w:t>LOC = "H14";</w:t>
      </w:r>
    </w:p>
    <w:p w14:paraId="660DD300" w14:textId="77777777" w:rsidR="00D80044" w:rsidRPr="00D80044" w:rsidRDefault="00D80044" w:rsidP="00D80044">
      <w:pPr>
        <w:spacing w:after="0" w:line="240" w:lineRule="auto"/>
      </w:pPr>
      <w:r w:rsidRPr="00D80044">
        <w:t>#NET "SW3"</w:t>
      </w:r>
      <w:r w:rsidRPr="00D80044">
        <w:tab/>
      </w:r>
      <w:r w:rsidRPr="00D80044">
        <w:tab/>
        <w:t>LOC = "H13";</w:t>
      </w:r>
    </w:p>
    <w:p w14:paraId="3B64979E" w14:textId="77777777" w:rsidR="00D80044" w:rsidRPr="00D80044" w:rsidRDefault="00D80044" w:rsidP="00D80044">
      <w:pPr>
        <w:spacing w:after="0" w:line="240" w:lineRule="auto"/>
      </w:pPr>
      <w:r w:rsidRPr="00D80044">
        <w:t>#NET "SW4"</w:t>
      </w:r>
      <w:r w:rsidRPr="00D80044">
        <w:tab/>
      </w:r>
      <w:r w:rsidRPr="00D80044">
        <w:tab/>
        <w:t>LOC = "J14";</w:t>
      </w:r>
    </w:p>
    <w:p w14:paraId="1D196277" w14:textId="77777777" w:rsidR="00D80044" w:rsidRPr="00D80044" w:rsidRDefault="00D80044" w:rsidP="00D80044">
      <w:pPr>
        <w:spacing w:after="0" w:line="240" w:lineRule="auto"/>
      </w:pPr>
      <w:r w:rsidRPr="00D80044">
        <w:t>#NET "SW5"</w:t>
      </w:r>
      <w:r w:rsidRPr="00D80044">
        <w:tab/>
      </w:r>
      <w:r w:rsidRPr="00D80044">
        <w:tab/>
        <w:t>LOC = "J13";</w:t>
      </w:r>
    </w:p>
    <w:p w14:paraId="71E32F71" w14:textId="77777777" w:rsidR="00D80044" w:rsidRPr="00D80044" w:rsidRDefault="00D80044" w:rsidP="00D80044">
      <w:pPr>
        <w:spacing w:after="0" w:line="240" w:lineRule="auto"/>
      </w:pPr>
      <w:r w:rsidRPr="00D80044">
        <w:t>#NET "SW6"</w:t>
      </w:r>
      <w:r w:rsidRPr="00D80044">
        <w:tab/>
      </w:r>
      <w:r w:rsidRPr="00D80044">
        <w:tab/>
        <w:t>LOC = "K14";</w:t>
      </w:r>
    </w:p>
    <w:p w14:paraId="339FF571" w14:textId="77777777" w:rsidR="00D80044" w:rsidRPr="00D80044" w:rsidRDefault="00D80044" w:rsidP="00D80044">
      <w:pPr>
        <w:spacing w:after="0" w:line="240" w:lineRule="auto"/>
      </w:pPr>
      <w:r w:rsidRPr="00D80044">
        <w:t>#NET "SW7"</w:t>
      </w:r>
      <w:r w:rsidRPr="00D80044">
        <w:tab/>
      </w:r>
      <w:r w:rsidRPr="00D80044">
        <w:tab/>
        <w:t>LOC = "K13";</w:t>
      </w:r>
    </w:p>
    <w:p w14:paraId="1A97BF67" w14:textId="77777777" w:rsidR="00D80044" w:rsidRPr="00D80044" w:rsidRDefault="00D80044" w:rsidP="00D80044">
      <w:pPr>
        <w:spacing w:after="0" w:line="240" w:lineRule="auto"/>
      </w:pPr>
    </w:p>
    <w:p w14:paraId="4A96939B" w14:textId="77777777" w:rsidR="00D80044" w:rsidRPr="00D80044" w:rsidRDefault="00D80044" w:rsidP="00D80044">
      <w:pPr>
        <w:spacing w:after="0" w:line="240" w:lineRule="auto"/>
      </w:pPr>
      <w:r w:rsidRPr="00D80044">
        <w:t># User Buttons</w:t>
      </w:r>
    </w:p>
    <w:p w14:paraId="0DA97C33" w14:textId="77777777" w:rsidR="00D80044" w:rsidRPr="00D80044" w:rsidRDefault="00D80044" w:rsidP="00D80044">
      <w:pPr>
        <w:spacing w:after="0" w:line="240" w:lineRule="auto"/>
      </w:pPr>
      <w:r w:rsidRPr="00D80044">
        <w:t>NET "reset"</w:t>
      </w:r>
      <w:r w:rsidRPr="00D80044">
        <w:tab/>
      </w:r>
      <w:r w:rsidRPr="00D80044">
        <w:tab/>
        <w:t>LOC = "M13";</w:t>
      </w:r>
    </w:p>
    <w:p w14:paraId="3A0E70AB" w14:textId="77777777" w:rsidR="00D80044" w:rsidRPr="00D80044" w:rsidRDefault="00D80044" w:rsidP="00D80044">
      <w:pPr>
        <w:spacing w:after="0" w:line="240" w:lineRule="auto"/>
      </w:pPr>
      <w:r w:rsidRPr="00D80044">
        <w:t>NET "</w:t>
      </w:r>
      <w:proofErr w:type="spellStart"/>
      <w:r w:rsidRPr="00D80044">
        <w:t>btn</w:t>
      </w:r>
      <w:proofErr w:type="spellEnd"/>
      <w:r w:rsidRPr="00D80044">
        <w:t>"</w:t>
      </w:r>
      <w:r w:rsidRPr="00D80044">
        <w:tab/>
      </w:r>
      <w:r w:rsidRPr="00D80044">
        <w:tab/>
        <w:t>LOC = "M14";</w:t>
      </w:r>
    </w:p>
    <w:p w14:paraId="5705162E" w14:textId="77777777" w:rsidR="00D80044" w:rsidRPr="00D80044" w:rsidRDefault="00D80044" w:rsidP="00D80044">
      <w:pPr>
        <w:spacing w:after="0" w:line="240" w:lineRule="auto"/>
      </w:pPr>
      <w:r w:rsidRPr="00D80044">
        <w:t>#NET "BTN2"</w:t>
      </w:r>
      <w:r w:rsidRPr="00D80044">
        <w:tab/>
      </w:r>
      <w:r w:rsidRPr="00D80044">
        <w:tab/>
        <w:t>LOC = "L13";</w:t>
      </w:r>
    </w:p>
    <w:p w14:paraId="7930B62E" w14:textId="77777777" w:rsidR="00D80044" w:rsidRPr="00D80044" w:rsidRDefault="00D80044" w:rsidP="00D80044">
      <w:pPr>
        <w:spacing w:after="0" w:line="240" w:lineRule="auto"/>
      </w:pPr>
      <w:r w:rsidRPr="00D80044">
        <w:t>#NET "BTN3"</w:t>
      </w:r>
      <w:r w:rsidRPr="00D80044">
        <w:tab/>
      </w:r>
      <w:r w:rsidRPr="00D80044">
        <w:tab/>
        <w:t>LOC = "L14";</w:t>
      </w:r>
    </w:p>
    <w:p w14:paraId="5CC9E9E3" w14:textId="77777777" w:rsidR="00D80044" w:rsidRPr="00D80044" w:rsidRDefault="00D80044" w:rsidP="00D80044">
      <w:pPr>
        <w:spacing w:after="0" w:line="240" w:lineRule="auto"/>
      </w:pPr>
    </w:p>
    <w:p w14:paraId="491E87F3" w14:textId="77777777" w:rsidR="00D80044" w:rsidRPr="00D80044" w:rsidRDefault="00D80044" w:rsidP="00D80044">
      <w:pPr>
        <w:spacing w:after="0" w:line="240" w:lineRule="auto"/>
      </w:pPr>
      <w:r w:rsidRPr="00D80044">
        <w:t># LEDs</w:t>
      </w:r>
    </w:p>
    <w:p w14:paraId="335250FE" w14:textId="77777777" w:rsidR="00D80044" w:rsidRPr="00D80044" w:rsidRDefault="00D80044" w:rsidP="00D80044">
      <w:pPr>
        <w:spacing w:after="0" w:line="240" w:lineRule="auto"/>
      </w:pPr>
      <w:r w:rsidRPr="00D80044">
        <w:t>NET "Q&lt;0&gt;"</w:t>
      </w:r>
      <w:r w:rsidRPr="00D80044">
        <w:tab/>
      </w:r>
      <w:r w:rsidRPr="00D80044">
        <w:tab/>
        <w:t>LOC = "K12";</w:t>
      </w:r>
    </w:p>
    <w:p w14:paraId="77F9E056" w14:textId="77777777" w:rsidR="00D80044" w:rsidRPr="00D80044" w:rsidRDefault="00D80044" w:rsidP="00D80044">
      <w:pPr>
        <w:spacing w:after="0" w:line="240" w:lineRule="auto"/>
      </w:pPr>
      <w:r w:rsidRPr="00D80044">
        <w:t>NET "Q&lt;1&gt;"</w:t>
      </w:r>
      <w:r w:rsidRPr="00D80044">
        <w:tab/>
      </w:r>
      <w:r w:rsidRPr="00D80044">
        <w:tab/>
        <w:t>LOC = "P14";</w:t>
      </w:r>
    </w:p>
    <w:p w14:paraId="482028B2" w14:textId="77777777" w:rsidR="00D80044" w:rsidRPr="00D80044" w:rsidRDefault="00D80044" w:rsidP="00D80044">
      <w:pPr>
        <w:spacing w:after="0" w:line="240" w:lineRule="auto"/>
      </w:pPr>
      <w:r w:rsidRPr="00D80044">
        <w:t>#NET "Q&lt;2&gt;"</w:t>
      </w:r>
      <w:r w:rsidRPr="00D80044">
        <w:tab/>
      </w:r>
      <w:r w:rsidRPr="00D80044">
        <w:tab/>
        <w:t>LOC = "L12";</w:t>
      </w:r>
    </w:p>
    <w:p w14:paraId="14C60C68" w14:textId="77777777" w:rsidR="00D80044" w:rsidRPr="00D80044" w:rsidRDefault="00D80044" w:rsidP="00D80044">
      <w:pPr>
        <w:spacing w:after="0" w:line="240" w:lineRule="auto"/>
      </w:pPr>
      <w:r w:rsidRPr="00D80044">
        <w:t>#NET "Q&lt;3&gt;"</w:t>
      </w:r>
      <w:r w:rsidRPr="00D80044">
        <w:tab/>
      </w:r>
      <w:r w:rsidRPr="00D80044">
        <w:tab/>
        <w:t>LOC = "N14";</w:t>
      </w:r>
    </w:p>
    <w:p w14:paraId="0CD6C029" w14:textId="77777777" w:rsidR="00D80044" w:rsidRPr="00D80044" w:rsidRDefault="00D80044" w:rsidP="00D80044">
      <w:pPr>
        <w:spacing w:after="0" w:line="240" w:lineRule="auto"/>
      </w:pPr>
      <w:r w:rsidRPr="00D80044">
        <w:t>#NET "LD4"</w:t>
      </w:r>
      <w:r w:rsidRPr="00D80044">
        <w:tab/>
      </w:r>
      <w:r w:rsidRPr="00D80044">
        <w:tab/>
        <w:t>LOC = "P13";</w:t>
      </w:r>
    </w:p>
    <w:p w14:paraId="25969839" w14:textId="77777777" w:rsidR="00D80044" w:rsidRPr="00D80044" w:rsidRDefault="00D80044" w:rsidP="00D80044">
      <w:pPr>
        <w:spacing w:after="0" w:line="240" w:lineRule="auto"/>
      </w:pPr>
      <w:r w:rsidRPr="00D80044">
        <w:t>#NET "LD5"</w:t>
      </w:r>
      <w:r w:rsidRPr="00D80044">
        <w:tab/>
      </w:r>
      <w:r w:rsidRPr="00D80044">
        <w:tab/>
        <w:t>LOC = "N12";</w:t>
      </w:r>
    </w:p>
    <w:p w14:paraId="1D5A8672" w14:textId="77777777" w:rsidR="00D80044" w:rsidRPr="00D80044" w:rsidRDefault="00D80044" w:rsidP="00D80044">
      <w:pPr>
        <w:spacing w:after="0" w:line="240" w:lineRule="auto"/>
      </w:pPr>
      <w:r w:rsidRPr="00D80044">
        <w:t>#NET "LD6"</w:t>
      </w:r>
      <w:r w:rsidRPr="00D80044">
        <w:tab/>
      </w:r>
      <w:r w:rsidRPr="00D80044">
        <w:tab/>
        <w:t>LOC = "P12";</w:t>
      </w:r>
    </w:p>
    <w:p w14:paraId="5673D99D" w14:textId="34E47EAF" w:rsidR="00D80044" w:rsidRPr="00D80044" w:rsidRDefault="00D80044" w:rsidP="00D80044">
      <w:pPr>
        <w:spacing w:after="0" w:line="240" w:lineRule="auto"/>
      </w:pPr>
      <w:r w:rsidRPr="00D80044">
        <w:t>#NET "LD7"</w:t>
      </w:r>
      <w:r w:rsidRPr="00D80044">
        <w:tab/>
      </w:r>
      <w:r w:rsidRPr="00D80044">
        <w:tab/>
        <w:t>LOC = "P11";</w:t>
      </w:r>
    </w:p>
    <w:sectPr w:rsidR="00D80044" w:rsidRPr="00D800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965C1"/>
    <w:multiLevelType w:val="hybridMultilevel"/>
    <w:tmpl w:val="82522CE8"/>
    <w:lvl w:ilvl="0" w:tplc="2392F3F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E4776F2"/>
    <w:multiLevelType w:val="hybridMultilevel"/>
    <w:tmpl w:val="EEEC7C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wNLcwMbc0NzID8pR0lIJTi4sz8/NACsxrAUhE+mosAAAA"/>
  </w:docVars>
  <w:rsids>
    <w:rsidRoot w:val="00485DCF"/>
    <w:rsid w:val="0010123E"/>
    <w:rsid w:val="001A51C7"/>
    <w:rsid w:val="002940C0"/>
    <w:rsid w:val="003777E9"/>
    <w:rsid w:val="00405B2D"/>
    <w:rsid w:val="00485DCF"/>
    <w:rsid w:val="004C1CF3"/>
    <w:rsid w:val="00687F92"/>
    <w:rsid w:val="0076259D"/>
    <w:rsid w:val="007949A4"/>
    <w:rsid w:val="0094500D"/>
    <w:rsid w:val="009768DD"/>
    <w:rsid w:val="00A239E1"/>
    <w:rsid w:val="00BD5A43"/>
    <w:rsid w:val="00CC1F40"/>
    <w:rsid w:val="00D605B5"/>
    <w:rsid w:val="00D80044"/>
    <w:rsid w:val="00DA646E"/>
    <w:rsid w:val="00DC426A"/>
    <w:rsid w:val="00ED7C41"/>
    <w:rsid w:val="00F0705A"/>
    <w:rsid w:val="00FE6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6CD7A31"/>
  <w15:chartTrackingRefBased/>
  <w15:docId w15:val="{55C577B3-1EF5-44FA-8D3A-FC7AFEF4B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940C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87F9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1</Pages>
  <Words>713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to, Rakeshkumar</dc:creator>
  <cp:keywords/>
  <dc:description/>
  <cp:lastModifiedBy>ee-student</cp:lastModifiedBy>
  <cp:revision>30</cp:revision>
  <dcterms:created xsi:type="dcterms:W3CDTF">2019-09-19T22:28:00Z</dcterms:created>
  <dcterms:modified xsi:type="dcterms:W3CDTF">2019-10-04T00:52:00Z</dcterms:modified>
</cp:coreProperties>
</file>